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CCBE4F" w14:textId="7987D9F0" w:rsidR="00AB66ED" w:rsidRDefault="00AB66ED" w:rsidP="00AB66ED">
      <w:r>
        <w:rPr>
          <w:noProof/>
        </w:rPr>
        <mc:AlternateContent>
          <mc:Choice Requires="wpg">
            <w:drawing>
              <wp:inline distT="0" distB="0" distL="0" distR="0" wp14:anchorId="6BC0B23D" wp14:editId="28649C53">
                <wp:extent cx="5698489" cy="9375140"/>
                <wp:effectExtent l="0" t="0" r="0" b="0"/>
                <wp:docPr id="9" name="Group 9" descr="Title and text&#10;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8489" cy="9375140"/>
                          <a:chOff x="-571457" y="2300565"/>
                          <a:chExt cx="7507919" cy="10154632"/>
                        </a:xfrm>
                      </wpg:grpSpPr>
                      <wps:wsp>
                        <wps:cNvPr id="10" name="Text Box 10"/>
                        <wps:cNvSpPr txBox="1"/>
                        <wps:spPr>
                          <a:xfrm>
                            <a:off x="-571457" y="11548841"/>
                            <a:ext cx="3097922" cy="906356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6DB3B19" w14:textId="77777777" w:rsidR="00AB66ED" w:rsidRPr="00AB66ED" w:rsidRDefault="00AB66ED" w:rsidP="00AB66ED">
                              <w:pPr>
                                <w:ind w:firstLine="720"/>
                                <w:rPr>
                                  <w:rFonts w:asciiTheme="majorHAnsi" w:hAnsiTheme="majorHAnsi" w:cstheme="majorHAnsi"/>
                                  <w:sz w:val="44"/>
                                  <w:szCs w:val="44"/>
                                </w:rPr>
                              </w:pPr>
                              <w:bookmarkStart w:id="0" w:name="_Toc77110618"/>
                              <w:r w:rsidRPr="00AB66ED">
                                <w:rPr>
                                  <w:rFonts w:asciiTheme="majorHAnsi" w:hAnsiTheme="majorHAnsi" w:cstheme="majorHAnsi"/>
                                  <w:sz w:val="44"/>
                                  <w:szCs w:val="44"/>
                                </w:rPr>
                                <w:t>Jue Jun Ma</w:t>
                              </w:r>
                              <w:bookmarkEnd w:id="0"/>
                            </w:p>
                            <w:p w14:paraId="45589E5C" w14:textId="18CB42A8" w:rsidR="00AB66ED" w:rsidRPr="008D240C" w:rsidRDefault="00AB66ED" w:rsidP="00AB66ED">
                              <w:r>
                                <w:tab/>
                                <w:t>1014477</w:t>
                              </w:r>
                              <w:r>
                                <w:tab/>
                                <w:t>V1.0</w:t>
                              </w:r>
                            </w:p>
                            <w:p w14:paraId="4BB83F55" w14:textId="77777777" w:rsidR="00AB66ED" w:rsidRDefault="00AB66ED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>
                            <a:off x="2354358" y="2300565"/>
                            <a:ext cx="4582104" cy="3511516"/>
                          </a:xfrm>
                          <a:prstGeom prst="teardrop">
                            <a:avLst/>
                          </a:prstGeom>
                          <a:solidFill>
                            <a:schemeClr val="accent4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3C00390" w14:textId="77777777" w:rsidR="00AB66ED" w:rsidRPr="008D240C" w:rsidRDefault="00AB66ED" w:rsidP="00AB66ED">
                              <w:pPr>
                                <w:pStyle w:val="Subtitle"/>
                                <w:ind w:left="0"/>
                                <w:jc w:val="right"/>
                                <w:rPr>
                                  <w:color w:val="595959" w:themeColor="text1" w:themeTint="A6"/>
                                  <w:sz w:val="72"/>
                                  <w:szCs w:val="72"/>
                                </w:rPr>
                              </w:pPr>
                              <w:r w:rsidRPr="008D240C">
                                <w:rPr>
                                  <w:rFonts w:asciiTheme="majorHAnsi" w:eastAsiaTheme="majorEastAsia" w:hAnsiTheme="majorHAnsi" w:cstheme="majorBidi"/>
                                  <w:color w:val="auto"/>
                                  <w:spacing w:val="-10"/>
                                  <w:kern w:val="28"/>
                                  <w:sz w:val="72"/>
                                  <w:szCs w:val="72"/>
                                </w:rPr>
                                <w:t>CMIDAT01K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auto"/>
                                  <w:spacing w:val="-10"/>
                                  <w:kern w:val="28"/>
                                  <w:sz w:val="72"/>
                                  <w:szCs w:val="72"/>
                                </w:rPr>
                                <w:t xml:space="preserve"> Project</w:t>
                              </w:r>
                            </w:p>
                            <w:p w14:paraId="2855AAD8" w14:textId="77777777" w:rsidR="00AB66ED" w:rsidRPr="00745C53" w:rsidRDefault="00AB66ED" w:rsidP="00AB66ED">
                              <w:pPr>
                                <w:pStyle w:val="Subtitle"/>
                                <w:ind w:left="0"/>
                                <w:jc w:val="right"/>
                                <w:rPr>
                                  <w:color w:val="595959" w:themeColor="text1" w:themeTint="A6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</w:rPr>
                                <w:t>Document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C0B23D" id="Group 9" o:spid="_x0000_s1026" alt="Title and text&#10;" style="width:448.7pt;height:738.2pt;mso-position-horizontal-relative:char;mso-position-vertical-relative:line" coordorigin="-5714,23005" coordsize="75079,1015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27" type="#_x0000_t202" style="position:absolute;left:-5714;top:115488;width:30978;height:90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" fillcolor="black [3213]" stroked="f" strokeweight=".5pt">
                  <v:textbox>
                    <w:txbxContent>
                      <w:p w14:paraId="26DB3B19" w14:textId="77777777" w:rsidR="00AB66ED" w:rsidRPr="00AB66ED" w:rsidRDefault="00AB66ED" w:rsidP="00AB66ED">
                        <w:pPr>
                          <w:ind w:firstLine="720"/>
                          <w:rPr>
                            <w:rFonts w:asciiTheme="majorHAnsi" w:hAnsiTheme="majorHAnsi" w:cstheme="majorHAnsi"/>
                            <w:sz w:val="44"/>
                            <w:szCs w:val="44"/>
                          </w:rPr>
                        </w:pPr>
                        <w:bookmarkStart w:id="1" w:name="_Toc77110618"/>
                        <w:r w:rsidRPr="00AB66ED">
                          <w:rPr>
                            <w:rFonts w:asciiTheme="majorHAnsi" w:hAnsiTheme="majorHAnsi" w:cstheme="majorHAnsi"/>
                            <w:sz w:val="44"/>
                            <w:szCs w:val="44"/>
                          </w:rPr>
                          <w:t>Jue Jun Ma</w:t>
                        </w:r>
                        <w:bookmarkEnd w:id="1"/>
                      </w:p>
                      <w:p w14:paraId="45589E5C" w14:textId="18CB42A8" w:rsidR="00AB66ED" w:rsidRPr="008D240C" w:rsidRDefault="00AB66ED" w:rsidP="00AB66ED">
                        <w:r>
                          <w:tab/>
                          <w:t>1014477</w:t>
                        </w:r>
                        <w:r>
                          <w:tab/>
                          <w:t>V1.0</w:t>
                        </w:r>
                      </w:p>
                      <w:p w14:paraId="4BB83F55" w14:textId="77777777" w:rsidR="00AB66ED" w:rsidRDefault="00AB66ED"/>
                    </w:txbxContent>
                  </v:textbox>
                </v:shape>
                <v:shape id="Text Box 11" o:spid="_x0000_s1028" style="position:absolute;left:23543;top:23005;width:45821;height:35115;visibility:visible;mso-wrap-style:square;v-text-anchor:top" coordsize="4582104,35115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" adj="-11796480,,5400" path="m,1755758c,786080,1025739,,2291052,l4582104,r,1755758c4582104,2725436,3556365,3511516,2291052,3511516,1025739,3511516,,2725436,,1755758xe" fillcolor="#ffc000 [3207]" stroked="f" strokeweight=".5pt">
                  <v:stroke joinstyle="miter"/>
                  <v:formulas/>
                  <v:path arrowok="t" o:connecttype="custom" o:connectlocs="0,1755758;2291052,0;4582104,0;4582104,1755758;2291052,3511516;0,1755758" o:connectangles="0,0,0,0,0,0" textboxrect="0,0,4582104,3511516"/>
                  <v:textbox>
                    <w:txbxContent>
                      <w:p w14:paraId="73C00390" w14:textId="77777777" w:rsidR="00AB66ED" w:rsidRPr="008D240C" w:rsidRDefault="00AB66ED" w:rsidP="00AB66ED">
                        <w:pPr>
                          <w:pStyle w:val="Subtitle"/>
                          <w:ind w:left="0"/>
                          <w:jc w:val="right"/>
                          <w:rPr>
                            <w:color w:val="595959" w:themeColor="text1" w:themeTint="A6"/>
                            <w:sz w:val="72"/>
                            <w:szCs w:val="72"/>
                          </w:rPr>
                        </w:pPr>
                        <w:r w:rsidRPr="008D240C">
                          <w:rPr>
                            <w:rFonts w:asciiTheme="majorHAnsi" w:eastAsiaTheme="majorEastAsia" w:hAnsiTheme="majorHAnsi" w:cstheme="majorBidi"/>
                            <w:color w:val="auto"/>
                            <w:spacing w:val="-10"/>
                            <w:kern w:val="28"/>
                            <w:sz w:val="72"/>
                            <w:szCs w:val="72"/>
                          </w:rPr>
                          <w:t>CMIDAT01K</w:t>
                        </w:r>
                        <w:r>
                          <w:rPr>
                            <w:rFonts w:asciiTheme="majorHAnsi" w:eastAsiaTheme="majorEastAsia" w:hAnsiTheme="majorHAnsi" w:cstheme="majorBidi"/>
                            <w:color w:val="auto"/>
                            <w:spacing w:val="-10"/>
                            <w:kern w:val="28"/>
                            <w:sz w:val="72"/>
                            <w:szCs w:val="72"/>
                          </w:rPr>
                          <w:t xml:space="preserve"> Project</w:t>
                        </w:r>
                      </w:p>
                      <w:p w14:paraId="2855AAD8" w14:textId="77777777" w:rsidR="00AB66ED" w:rsidRPr="00745C53" w:rsidRDefault="00AB66ED" w:rsidP="00AB66ED">
                        <w:pPr>
                          <w:pStyle w:val="Subtitle"/>
                          <w:ind w:left="0"/>
                          <w:jc w:val="right"/>
                          <w:rPr>
                            <w:color w:val="595959" w:themeColor="text1" w:themeTint="A6"/>
                          </w:rPr>
                        </w:pPr>
                        <w:r>
                          <w:rPr>
                            <w:color w:val="595959" w:themeColor="text1" w:themeTint="A6"/>
                          </w:rPr>
                          <w:t>Documentation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054525F3" wp14:editId="5B2DE690">
            <wp:simplePos x="0" y="0"/>
            <wp:positionH relativeFrom="page">
              <wp:posOffset>-250190</wp:posOffset>
            </wp:positionH>
            <wp:positionV relativeFrom="page">
              <wp:align>top</wp:align>
            </wp:positionV>
            <wp:extent cx="7800975" cy="10818421"/>
            <wp:effectExtent l="0" t="0" r="0" b="2540"/>
            <wp:wrapNone/>
            <wp:docPr id="1" name="Picture 1" descr="build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g street-0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2865" cy="10821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/>
        </w:rPr>
        <w:id w:val="199451772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E6C316" w14:textId="58A48AE2" w:rsidR="00AB66ED" w:rsidRDefault="00AB66ED">
          <w:pPr>
            <w:pStyle w:val="TOCHeading"/>
          </w:pPr>
          <w:r>
            <w:t>Contents</w:t>
          </w:r>
        </w:p>
        <w:p w14:paraId="7771C58E" w14:textId="6D5017D4" w:rsidR="00242D3F" w:rsidRDefault="00AB66E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7114505" w:history="1">
            <w:r w:rsidR="00242D3F" w:rsidRPr="00642115">
              <w:rPr>
                <w:rStyle w:val="Hyperlink"/>
                <w:noProof/>
              </w:rPr>
              <w:t>Introduction</w:t>
            </w:r>
            <w:r w:rsidR="00242D3F">
              <w:rPr>
                <w:noProof/>
                <w:webHidden/>
              </w:rPr>
              <w:tab/>
            </w:r>
            <w:r w:rsidR="00242D3F">
              <w:rPr>
                <w:noProof/>
                <w:webHidden/>
              </w:rPr>
              <w:fldChar w:fldCharType="begin"/>
            </w:r>
            <w:r w:rsidR="00242D3F">
              <w:rPr>
                <w:noProof/>
                <w:webHidden/>
              </w:rPr>
              <w:instrText xml:space="preserve"> PAGEREF _Toc77114505 \h </w:instrText>
            </w:r>
            <w:r w:rsidR="00242D3F">
              <w:rPr>
                <w:noProof/>
                <w:webHidden/>
              </w:rPr>
            </w:r>
            <w:r w:rsidR="00242D3F">
              <w:rPr>
                <w:noProof/>
                <w:webHidden/>
              </w:rPr>
              <w:fldChar w:fldCharType="separate"/>
            </w:r>
            <w:r w:rsidR="00242D3F">
              <w:rPr>
                <w:noProof/>
                <w:webHidden/>
              </w:rPr>
              <w:t>3</w:t>
            </w:r>
            <w:r w:rsidR="00242D3F">
              <w:rPr>
                <w:noProof/>
                <w:webHidden/>
              </w:rPr>
              <w:fldChar w:fldCharType="end"/>
            </w:r>
          </w:hyperlink>
        </w:p>
        <w:p w14:paraId="62B4C23C" w14:textId="4A02D859" w:rsidR="00242D3F" w:rsidRDefault="00242D3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4506" w:history="1">
            <w:r w:rsidRPr="00642115">
              <w:rPr>
                <w:rStyle w:val="Hyperlink"/>
                <w:noProof/>
              </w:rPr>
              <w:t>Relevant prior pro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4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C6185" w14:textId="6B8AD987" w:rsidR="00242D3F" w:rsidRDefault="00242D3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4507" w:history="1">
            <w:r w:rsidRPr="00642115">
              <w:rPr>
                <w:rStyle w:val="Hyperlink"/>
                <w:noProof/>
              </w:rPr>
              <w:t>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4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61078" w14:textId="47880350" w:rsidR="00242D3F" w:rsidRDefault="00242D3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4508" w:history="1">
            <w:r w:rsidRPr="00642115">
              <w:rPr>
                <w:rStyle w:val="Hyperlink"/>
                <w:noProof/>
                <w:lang w:val="en-US"/>
              </w:rPr>
              <w:t>DHT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4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2ADAD" w14:textId="45A1CF10" w:rsidR="00242D3F" w:rsidRDefault="00242D3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4509" w:history="1">
            <w:r w:rsidRPr="00642115">
              <w:rPr>
                <w:rStyle w:val="Hyperlink"/>
                <w:noProof/>
                <w:lang w:val="en-US"/>
              </w:rPr>
              <w:t>LCD sc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4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D96C6" w14:textId="50060203" w:rsidR="00242D3F" w:rsidRDefault="00242D3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4510" w:history="1">
            <w:r w:rsidRPr="00642115">
              <w:rPr>
                <w:rStyle w:val="Hyperlink"/>
                <w:noProof/>
                <w:lang w:val="en-US"/>
              </w:rPr>
              <w:t>Thingspe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4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DE401" w14:textId="4AEA1A38" w:rsidR="00242D3F" w:rsidRDefault="00242D3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4511" w:history="1">
            <w:r w:rsidRPr="00642115">
              <w:rPr>
                <w:rStyle w:val="Hyperlink"/>
                <w:noProof/>
                <w:lang w:val="en-US"/>
              </w:rPr>
              <w:t>F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4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0A513" w14:textId="1168B9E2" w:rsidR="00242D3F" w:rsidRDefault="00242D3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4512" w:history="1">
            <w:r w:rsidRPr="00642115">
              <w:rPr>
                <w:rStyle w:val="Hyperlink"/>
                <w:noProof/>
              </w:rPr>
              <w:t>Outc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4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991E8" w14:textId="1F72FE5D" w:rsidR="00242D3F" w:rsidRDefault="00242D3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4513" w:history="1">
            <w:r w:rsidRPr="00642115">
              <w:rPr>
                <w:rStyle w:val="Hyperlink"/>
                <w:noProof/>
                <w:lang w:val="en-US"/>
              </w:rPr>
              <w:t>Thingspeak lin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4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F6079" w14:textId="545AE62D" w:rsidR="00242D3F" w:rsidRDefault="00242D3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4514" w:history="1">
            <w:r w:rsidRPr="00642115">
              <w:rPr>
                <w:rStyle w:val="Hyperlink"/>
                <w:noProof/>
              </w:rPr>
              <w:t>Next steps and future direc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4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4F114" w14:textId="05C5EDC7" w:rsidR="00242D3F" w:rsidRDefault="00242D3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4515" w:history="1">
            <w:r w:rsidRPr="00642115">
              <w:rPr>
                <w:rStyle w:val="Hyperlink"/>
                <w:noProof/>
              </w:rPr>
              <w:t>Parts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4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6EE39" w14:textId="1B614E21" w:rsidR="00AB66ED" w:rsidRDefault="00AB66ED">
          <w:r>
            <w:rPr>
              <w:b/>
              <w:bCs/>
              <w:noProof/>
            </w:rPr>
            <w:fldChar w:fldCharType="end"/>
          </w:r>
        </w:p>
      </w:sdtContent>
    </w:sdt>
    <w:p w14:paraId="4C417C29" w14:textId="3FF51E8F" w:rsidR="00AB66ED" w:rsidRDefault="00AB66ED" w:rsidP="00AB66ED"/>
    <w:p w14:paraId="1E2D03BD" w14:textId="2CDC75A2" w:rsidR="00AB66ED" w:rsidRDefault="00AB66ED" w:rsidP="00AB66ED">
      <w:r>
        <w:br w:type="page"/>
      </w:r>
    </w:p>
    <w:p w14:paraId="7CB9F6FC" w14:textId="6B219717" w:rsidR="00AB66ED" w:rsidRPr="00774A8A" w:rsidRDefault="00774A8A" w:rsidP="00774A8A">
      <w:pPr>
        <w:pStyle w:val="Heading1"/>
      </w:pPr>
      <w:bookmarkStart w:id="2" w:name="_Toc77114505"/>
      <w:r>
        <w:lastRenderedPageBreak/>
        <w:t>Introduction</w:t>
      </w:r>
      <w:bookmarkEnd w:id="2"/>
    </w:p>
    <w:p w14:paraId="53D8BC4A" w14:textId="1C90162E" w:rsidR="00577F87" w:rsidRDefault="00577F87" w:rsidP="00E40761">
      <w:pPr>
        <w:rPr>
          <w:lang w:val="en-US"/>
        </w:rPr>
      </w:pPr>
      <w:r>
        <w:rPr>
          <w:lang w:val="en-US"/>
        </w:rPr>
        <w:t>As IoT-Project I made a</w:t>
      </w:r>
      <w:r w:rsidR="00045C0B">
        <w:rPr>
          <w:lang w:val="en-US"/>
        </w:rPr>
        <w:t>n</w:t>
      </w:r>
      <w:r>
        <w:rPr>
          <w:lang w:val="en-US"/>
        </w:rPr>
        <w:t xml:space="preserve"> </w:t>
      </w:r>
      <w:r w:rsidR="006E6D07">
        <w:rPr>
          <w:lang w:val="en-US"/>
        </w:rPr>
        <w:t>automatic fan and temperature and humidity</w:t>
      </w:r>
      <w:r>
        <w:rPr>
          <w:lang w:val="en-US"/>
        </w:rPr>
        <w:t xml:space="preserve"> meter. It displays on a 16x2 </w:t>
      </w:r>
      <w:r w:rsidR="00045C0B">
        <w:rPr>
          <w:lang w:val="en-US"/>
        </w:rPr>
        <w:t>LCD</w:t>
      </w:r>
      <w:r>
        <w:rPr>
          <w:lang w:val="en-US"/>
        </w:rPr>
        <w:t xml:space="preserve"> screen what the temperature and humidity level</w:t>
      </w:r>
      <w:r w:rsidR="001356E1">
        <w:rPr>
          <w:lang w:val="en-US"/>
        </w:rPr>
        <w:t>s</w:t>
      </w:r>
      <w:r>
        <w:rPr>
          <w:lang w:val="en-US"/>
        </w:rPr>
        <w:t xml:space="preserve"> </w:t>
      </w:r>
      <w:r w:rsidR="001356E1">
        <w:rPr>
          <w:lang w:val="en-US"/>
        </w:rPr>
        <w:t>are</w:t>
      </w:r>
      <w:r>
        <w:rPr>
          <w:lang w:val="en-US"/>
        </w:rPr>
        <w:t xml:space="preserve"> in the area</w:t>
      </w:r>
      <w:r w:rsidR="00AC4EE4">
        <w:rPr>
          <w:lang w:val="en-US"/>
        </w:rPr>
        <w:t>,</w:t>
      </w:r>
      <w:r>
        <w:rPr>
          <w:lang w:val="en-US"/>
        </w:rPr>
        <w:t xml:space="preserve"> </w:t>
      </w:r>
      <w:r w:rsidR="00AC4EE4">
        <w:rPr>
          <w:lang w:val="en-US"/>
        </w:rPr>
        <w:t>turn on a fan to cool you down</w:t>
      </w:r>
      <w:r w:rsidR="001356E1">
        <w:rPr>
          <w:lang w:val="en-US"/>
        </w:rPr>
        <w:t>,</w:t>
      </w:r>
      <w:r w:rsidR="00AC4EE4">
        <w:rPr>
          <w:lang w:val="en-US"/>
        </w:rPr>
        <w:t xml:space="preserve"> and shows the </w:t>
      </w:r>
      <w:r w:rsidR="001356E1">
        <w:rPr>
          <w:lang w:val="en-US"/>
        </w:rPr>
        <w:t>number</w:t>
      </w:r>
      <w:r w:rsidR="00AC4EE4">
        <w:rPr>
          <w:lang w:val="en-US"/>
        </w:rPr>
        <w:t xml:space="preserve"> of times the fan has turned on and </w:t>
      </w:r>
      <w:r>
        <w:rPr>
          <w:lang w:val="en-US"/>
        </w:rPr>
        <w:t xml:space="preserve">sends that data to </w:t>
      </w:r>
      <w:proofErr w:type="spellStart"/>
      <w:r w:rsidR="001356E1">
        <w:rPr>
          <w:lang w:val="en-US"/>
        </w:rPr>
        <w:t>T</w:t>
      </w:r>
      <w:r>
        <w:rPr>
          <w:lang w:val="en-US"/>
        </w:rPr>
        <w:t>hingspeak</w:t>
      </w:r>
      <w:proofErr w:type="spellEnd"/>
      <w:r>
        <w:rPr>
          <w:lang w:val="en-US"/>
        </w:rPr>
        <w:t xml:space="preserve"> so you can see what the temperature and humidity level is </w:t>
      </w:r>
      <w:r w:rsidR="00AC4EE4">
        <w:rPr>
          <w:lang w:val="en-US"/>
        </w:rPr>
        <w:t xml:space="preserve">and how many times your fan has turned on </w:t>
      </w:r>
      <w:r>
        <w:rPr>
          <w:lang w:val="en-US"/>
        </w:rPr>
        <w:t>from anywhere with an internet sign</w:t>
      </w:r>
      <w:r w:rsidR="007E4C33">
        <w:rPr>
          <w:lang w:val="en-US"/>
        </w:rPr>
        <w:t>al.</w:t>
      </w:r>
      <w:r>
        <w:rPr>
          <w:lang w:val="en-US"/>
        </w:rPr>
        <w:t xml:space="preserve"> </w:t>
      </w:r>
      <w:r w:rsidR="007A1940">
        <w:rPr>
          <w:lang w:val="en-US"/>
        </w:rPr>
        <w:t xml:space="preserve">I wanted to make a temperature and humidity meter </w:t>
      </w:r>
      <w:r w:rsidR="007E4C33">
        <w:rPr>
          <w:lang w:val="en-US"/>
        </w:rPr>
        <w:t xml:space="preserve">and </w:t>
      </w:r>
      <w:r w:rsidR="001356E1">
        <w:rPr>
          <w:lang w:val="en-US"/>
        </w:rPr>
        <w:t xml:space="preserve">an </w:t>
      </w:r>
      <w:r w:rsidR="007E4C33">
        <w:rPr>
          <w:lang w:val="en-US"/>
        </w:rPr>
        <w:t xml:space="preserve">automatic fan </w:t>
      </w:r>
      <w:r w:rsidR="007A1940">
        <w:rPr>
          <w:lang w:val="en-US"/>
        </w:rPr>
        <w:t xml:space="preserve">because my room gets way hotter or colder, depending on the weather outside, than the rest of my house so I wanted to exactly know how hot or cold it is in my room. I can also use the meter for my 3D printer filament too to check how humid it is where I store my filament so I can prevent my filament </w:t>
      </w:r>
      <w:r w:rsidR="00F914BC">
        <w:rPr>
          <w:lang w:val="en-US"/>
        </w:rPr>
        <w:t xml:space="preserve">from </w:t>
      </w:r>
      <w:r w:rsidR="007A1940">
        <w:rPr>
          <w:lang w:val="en-US"/>
        </w:rPr>
        <w:t xml:space="preserve">getting damaged. And I can also use it to check how hot the air from my bitcoin miner is because I am curious and I don’t have a thermometer home so this can be handy and it’s way more fun to make something instead of buying it. </w:t>
      </w:r>
    </w:p>
    <w:p w14:paraId="720359F2" w14:textId="77777777" w:rsidR="007A1940" w:rsidRDefault="007A1940" w:rsidP="00774A8A">
      <w:pPr>
        <w:pStyle w:val="Heading1"/>
      </w:pPr>
      <w:bookmarkStart w:id="3" w:name="_Toc77114506"/>
      <w:r>
        <w:t>Relevant prior projects</w:t>
      </w:r>
      <w:bookmarkEnd w:id="3"/>
    </w:p>
    <w:p w14:paraId="059E8D35" w14:textId="177807EE" w:rsidR="007A1940" w:rsidRDefault="007A1940" w:rsidP="007A1940">
      <w:pPr>
        <w:rPr>
          <w:lang w:val="en-US"/>
        </w:rPr>
      </w:pPr>
      <w:r>
        <w:rPr>
          <w:lang w:val="en-US"/>
        </w:rPr>
        <w:t xml:space="preserve">I have never touched a raspberry pi </w:t>
      </w:r>
      <w:r w:rsidR="00F914BC">
        <w:rPr>
          <w:lang w:val="en-US"/>
        </w:rPr>
        <w:t>before</w:t>
      </w:r>
      <w:r>
        <w:rPr>
          <w:lang w:val="en-US"/>
        </w:rPr>
        <w:t xml:space="preserve"> this class. I have learned to program in python in the first two periods </w:t>
      </w:r>
      <w:r w:rsidR="00F914BC">
        <w:rPr>
          <w:lang w:val="en-US"/>
        </w:rPr>
        <w:t>of</w:t>
      </w:r>
      <w:r>
        <w:rPr>
          <w:lang w:val="en-US"/>
        </w:rPr>
        <w:t xml:space="preserve"> this school year and have done a project in python making a digital extension </w:t>
      </w:r>
      <w:r w:rsidR="00F914BC">
        <w:rPr>
          <w:lang w:val="en-US"/>
        </w:rPr>
        <w:t>for</w:t>
      </w:r>
      <w:r>
        <w:rPr>
          <w:lang w:val="en-US"/>
        </w:rPr>
        <w:t xml:space="preserve"> a board game we made. For the first project I made with my raspberry pi</w:t>
      </w:r>
      <w:r w:rsidR="00F914BC">
        <w:rPr>
          <w:lang w:val="en-US"/>
        </w:rPr>
        <w:t>,</w:t>
      </w:r>
      <w:r>
        <w:rPr>
          <w:lang w:val="en-US"/>
        </w:rPr>
        <w:t xml:space="preserve"> I just made a simple code that turn</w:t>
      </w:r>
      <w:r w:rsidR="00F914BC">
        <w:rPr>
          <w:lang w:val="en-US"/>
        </w:rPr>
        <w:t>s</w:t>
      </w:r>
      <w:r>
        <w:rPr>
          <w:lang w:val="en-US"/>
        </w:rPr>
        <w:t xml:space="preserve"> on and off a led I. With this</w:t>
      </w:r>
      <w:r w:rsidR="00F914BC">
        <w:rPr>
          <w:lang w:val="en-US"/>
        </w:rPr>
        <w:t>,</w:t>
      </w:r>
      <w:r>
        <w:rPr>
          <w:lang w:val="en-US"/>
        </w:rPr>
        <w:t xml:space="preserve"> I learned how to wire up things with a raspberry pi and what the pins do</w:t>
      </w:r>
      <w:r w:rsidR="00F914BC">
        <w:rPr>
          <w:lang w:val="en-US"/>
        </w:rPr>
        <w:t>,</w:t>
      </w:r>
      <w:r>
        <w:rPr>
          <w:lang w:val="en-US"/>
        </w:rPr>
        <w:t xml:space="preserve"> and that I could program with python. </w:t>
      </w:r>
      <w:r w:rsidR="003A2902">
        <w:rPr>
          <w:lang w:val="en-US"/>
        </w:rPr>
        <w:t xml:space="preserve">I also made a rest </w:t>
      </w:r>
      <w:proofErr w:type="spellStart"/>
      <w:r w:rsidR="003A2902">
        <w:rPr>
          <w:lang w:val="en-US"/>
        </w:rPr>
        <w:t>thingspeak</w:t>
      </w:r>
      <w:proofErr w:type="spellEnd"/>
      <w:r w:rsidR="003A2902">
        <w:rPr>
          <w:lang w:val="en-US"/>
        </w:rPr>
        <w:t xml:space="preserve"> channel with the code provided in the class and figured out how </w:t>
      </w:r>
      <w:proofErr w:type="spellStart"/>
      <w:r w:rsidR="003A2902">
        <w:rPr>
          <w:lang w:val="en-US"/>
        </w:rPr>
        <w:t>thingspeak</w:t>
      </w:r>
      <w:proofErr w:type="spellEnd"/>
      <w:r w:rsidR="003A2902">
        <w:rPr>
          <w:lang w:val="en-US"/>
        </w:rPr>
        <w:t xml:space="preserve"> works.</w:t>
      </w:r>
    </w:p>
    <w:p w14:paraId="2DB80CC3" w14:textId="45727662" w:rsidR="003A2902" w:rsidRDefault="003A2902" w:rsidP="007A1940">
      <w:pPr>
        <w:rPr>
          <w:lang w:val="en-US"/>
        </w:rPr>
      </w:pPr>
      <w:r>
        <w:rPr>
          <w:lang w:val="en-US"/>
        </w:rPr>
        <w:t>How I came up with the idea is when I bought a starter kit with my raspberry pi I got a lot</w:t>
      </w:r>
      <w:r w:rsidR="00F914BC">
        <w:rPr>
          <w:lang w:val="en-US"/>
        </w:rPr>
        <w:t xml:space="preserve"> of</w:t>
      </w:r>
      <w:r>
        <w:rPr>
          <w:lang w:val="en-US"/>
        </w:rPr>
        <w:t xml:space="preserve"> sensors and I looked at the different sensor</w:t>
      </w:r>
      <w:r w:rsidR="00F914BC">
        <w:rPr>
          <w:lang w:val="en-US"/>
        </w:rPr>
        <w:t>s</w:t>
      </w:r>
      <w:r>
        <w:rPr>
          <w:lang w:val="en-US"/>
        </w:rPr>
        <w:t xml:space="preserve"> I got and at first I found a proximity sensor so I could make a</w:t>
      </w:r>
      <w:r w:rsidR="00F914BC">
        <w:rPr>
          <w:lang w:val="en-US"/>
        </w:rPr>
        <w:t>n</w:t>
      </w:r>
      <w:r>
        <w:rPr>
          <w:lang w:val="en-US"/>
        </w:rPr>
        <w:t xml:space="preserve"> alarm or something but then I saw a Temperature and Humidity sensor(DHT11) and I thought that I could use that more because my room gets hotter or colder than the rest of my house depending on the climate so I just wanted to know what the difference is between my room and the rest of the house. And then I thought I could also use this for my 3D printing filaments to check if the humidity levels aren’t t</w:t>
      </w:r>
      <w:r w:rsidR="00E7374D">
        <w:rPr>
          <w:lang w:val="en-US"/>
        </w:rPr>
        <w:t>o</w:t>
      </w:r>
      <w:r>
        <w:rPr>
          <w:lang w:val="en-US"/>
        </w:rPr>
        <w:t xml:space="preserve">o high that it could damage my filaments. </w:t>
      </w:r>
      <w:r w:rsidR="00613769">
        <w:rPr>
          <w:lang w:val="en-US"/>
        </w:rPr>
        <w:t xml:space="preserve">Later I was looking through my starter kit and found a </w:t>
      </w:r>
      <w:r w:rsidR="00F64BF9">
        <w:rPr>
          <w:lang w:val="en-US"/>
        </w:rPr>
        <w:t xml:space="preserve">16x2 </w:t>
      </w:r>
      <w:r w:rsidR="00E7374D">
        <w:rPr>
          <w:lang w:val="en-US"/>
        </w:rPr>
        <w:t>LCD</w:t>
      </w:r>
      <w:r w:rsidR="00613769">
        <w:rPr>
          <w:lang w:val="en-US"/>
        </w:rPr>
        <w:t xml:space="preserve"> screen and thought it would be cool to show the temperature and humidity on a screen as well and not only on </w:t>
      </w:r>
      <w:proofErr w:type="spellStart"/>
      <w:r w:rsidR="00613769">
        <w:rPr>
          <w:lang w:val="en-US"/>
        </w:rPr>
        <w:t>thingspeak</w:t>
      </w:r>
      <w:proofErr w:type="spellEnd"/>
      <w:r w:rsidR="00613769">
        <w:rPr>
          <w:lang w:val="en-US"/>
        </w:rPr>
        <w:t xml:space="preserve">. </w:t>
      </w:r>
    </w:p>
    <w:p w14:paraId="747F9D50" w14:textId="7EF3EF45" w:rsidR="003A2902" w:rsidRDefault="003A2902" w:rsidP="00774A8A">
      <w:pPr>
        <w:pStyle w:val="Heading1"/>
      </w:pPr>
      <w:bookmarkStart w:id="4" w:name="_Toc77114507"/>
      <w:r>
        <w:t>Process</w:t>
      </w:r>
      <w:bookmarkEnd w:id="4"/>
    </w:p>
    <w:p w14:paraId="09748971" w14:textId="7FB2A8FD" w:rsidR="00774A8A" w:rsidRDefault="0010701B" w:rsidP="007A1940">
      <w:pPr>
        <w:rPr>
          <w:lang w:val="en-US"/>
        </w:rPr>
      </w:pPr>
      <w:r>
        <w:rPr>
          <w:lang w:val="en-US"/>
        </w:rPr>
        <w:t xml:space="preserve">I looked at what I wanted to make and made a list in my head for what I needed and </w:t>
      </w:r>
      <w:r w:rsidR="00E7374D">
        <w:rPr>
          <w:lang w:val="en-US"/>
        </w:rPr>
        <w:t>I planned</w:t>
      </w:r>
      <w:r>
        <w:rPr>
          <w:lang w:val="en-US"/>
        </w:rPr>
        <w:t xml:space="preserve"> to do the </w:t>
      </w:r>
      <w:r w:rsidR="0010553B">
        <w:rPr>
          <w:lang w:val="en-US"/>
        </w:rPr>
        <w:t xml:space="preserve">DHT11 </w:t>
      </w:r>
      <w:r>
        <w:rPr>
          <w:lang w:val="en-US"/>
        </w:rPr>
        <w:t xml:space="preserve">sensor first so I could read the data </w:t>
      </w:r>
      <w:r w:rsidR="0010553B">
        <w:rPr>
          <w:lang w:val="en-US"/>
        </w:rPr>
        <w:t xml:space="preserve">and </w:t>
      </w:r>
      <w:r>
        <w:rPr>
          <w:lang w:val="en-US"/>
        </w:rPr>
        <w:t>then I could display it on my screen and after that</w:t>
      </w:r>
      <w:r w:rsidR="00E7374D">
        <w:rPr>
          <w:lang w:val="en-US"/>
        </w:rPr>
        <w:t>,</w:t>
      </w:r>
      <w:r>
        <w:rPr>
          <w:lang w:val="en-US"/>
        </w:rPr>
        <w:t xml:space="preserve"> I would send that information to </w:t>
      </w:r>
      <w:proofErr w:type="spellStart"/>
      <w:r>
        <w:rPr>
          <w:lang w:val="en-US"/>
        </w:rPr>
        <w:t>thingspeak</w:t>
      </w:r>
      <w:proofErr w:type="spellEnd"/>
      <w:r>
        <w:rPr>
          <w:lang w:val="en-US"/>
        </w:rPr>
        <w:t>.</w:t>
      </w:r>
      <w:r w:rsidR="0010553B">
        <w:rPr>
          <w:lang w:val="en-US"/>
        </w:rPr>
        <w:t xml:space="preserve"> I programmed everything in visual studio code because I am familiar with it. As </w:t>
      </w:r>
      <w:r w:rsidR="00E7374D">
        <w:rPr>
          <w:lang w:val="en-US"/>
        </w:rPr>
        <w:t xml:space="preserve">an </w:t>
      </w:r>
      <w:r w:rsidR="0010553B">
        <w:rPr>
          <w:lang w:val="en-US"/>
        </w:rPr>
        <w:t>IoT platform</w:t>
      </w:r>
      <w:r w:rsidR="00E7374D">
        <w:rPr>
          <w:lang w:val="en-US"/>
        </w:rPr>
        <w:t>,</w:t>
      </w:r>
      <w:r w:rsidR="0010553B">
        <w:rPr>
          <w:lang w:val="en-US"/>
        </w:rPr>
        <w:t xml:space="preserve"> I chose </w:t>
      </w:r>
      <w:proofErr w:type="spellStart"/>
      <w:r w:rsidR="0010553B">
        <w:rPr>
          <w:lang w:val="en-US"/>
        </w:rPr>
        <w:t>Thingspeak</w:t>
      </w:r>
      <w:proofErr w:type="spellEnd"/>
      <w:r w:rsidR="00E7374D">
        <w:rPr>
          <w:lang w:val="en-US"/>
        </w:rPr>
        <w:t>. I</w:t>
      </w:r>
      <w:r w:rsidR="00630D8C">
        <w:rPr>
          <w:lang w:val="en-US"/>
        </w:rPr>
        <w:t xml:space="preserve">t was the only one I knew because it was </w:t>
      </w:r>
      <w:r w:rsidR="00C9404E">
        <w:rPr>
          <w:lang w:val="en-US"/>
        </w:rPr>
        <w:t>shown in class and I didn’t have prior experience with IoT.</w:t>
      </w:r>
    </w:p>
    <w:p w14:paraId="2592C2B8" w14:textId="19B750CA" w:rsidR="00613769" w:rsidRDefault="00613769" w:rsidP="00774A8A">
      <w:pPr>
        <w:pStyle w:val="Heading2"/>
        <w:rPr>
          <w:lang w:val="en-US"/>
        </w:rPr>
      </w:pPr>
      <w:bookmarkStart w:id="5" w:name="_Toc77114508"/>
      <w:r>
        <w:rPr>
          <w:lang w:val="en-US"/>
        </w:rPr>
        <w:t>DHT11</w:t>
      </w:r>
      <w:bookmarkEnd w:id="5"/>
    </w:p>
    <w:p w14:paraId="6259B0C4" w14:textId="04647D39" w:rsidR="0010553B" w:rsidRDefault="0010553B" w:rsidP="0010553B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First I connected my Raspberry Pi 4 to a breadboard using a GPIO extension board then </w:t>
      </w:r>
      <w:r w:rsidR="003A2902">
        <w:rPr>
          <w:lang w:val="en-US"/>
        </w:rPr>
        <w:t xml:space="preserve"> I looked up how to wire up the DHT11 and how to read the information</w:t>
      </w:r>
      <w:r>
        <w:rPr>
          <w:lang w:val="en-US"/>
        </w:rPr>
        <w:t xml:space="preserve"> from the DHT11</w:t>
      </w:r>
      <w:r w:rsidR="003A2902">
        <w:rPr>
          <w:lang w:val="en-US"/>
        </w:rPr>
        <w:t xml:space="preserve">. First I used the </w:t>
      </w:r>
      <w:proofErr w:type="spellStart"/>
      <w:r w:rsidR="003A2902">
        <w:rPr>
          <w:lang w:val="en-US"/>
        </w:rPr>
        <w:t>Adafruit_DHT</w:t>
      </w:r>
      <w:proofErr w:type="spellEnd"/>
      <w:r w:rsidR="003A2902">
        <w:rPr>
          <w:lang w:val="en-US"/>
        </w:rPr>
        <w:t xml:space="preserve"> library but </w:t>
      </w:r>
      <w:r w:rsidR="004C039D">
        <w:rPr>
          <w:lang w:val="en-US"/>
        </w:rPr>
        <w:t xml:space="preserve">it’s an outdated version so I used </w:t>
      </w:r>
      <w:proofErr w:type="spellStart"/>
      <w:r w:rsidR="004C039D" w:rsidRPr="004C039D">
        <w:rPr>
          <w:lang w:val="en-US"/>
        </w:rPr>
        <w:t>Adafruit_CircuitPython_DHT</w:t>
      </w:r>
      <w:proofErr w:type="spellEnd"/>
      <w:r w:rsidR="004C039D">
        <w:rPr>
          <w:lang w:val="en-US"/>
        </w:rPr>
        <w:t xml:space="preserve"> and I needed to change some stuff in my code. So reading the temperature and humidity went from</w:t>
      </w:r>
    </w:p>
    <w:p w14:paraId="6E45701E" w14:textId="78EB1540" w:rsidR="00293667" w:rsidRDefault="00293667" w:rsidP="0010553B">
      <w:pPr>
        <w:pBdr>
          <w:bottom w:val="single" w:sz="6" w:space="1" w:color="auto"/>
        </w:pBdr>
        <w:rPr>
          <w:lang w:val="en-US"/>
        </w:rPr>
      </w:pPr>
    </w:p>
    <w:p w14:paraId="5E85F442" w14:textId="68529D8D" w:rsidR="00293667" w:rsidRDefault="00293667" w:rsidP="0010553B">
      <w:pPr>
        <w:pBdr>
          <w:bottom w:val="single" w:sz="6" w:space="1" w:color="auto"/>
        </w:pBdr>
        <w:rPr>
          <w:lang w:val="en-US"/>
        </w:rPr>
      </w:pPr>
    </w:p>
    <w:p w14:paraId="44730868" w14:textId="77777777" w:rsidR="00293667" w:rsidRDefault="00293667" w:rsidP="0010553B">
      <w:pPr>
        <w:pBdr>
          <w:bottom w:val="single" w:sz="6" w:space="1" w:color="auto"/>
        </w:pBdr>
        <w:rPr>
          <w:lang w:val="en-US"/>
        </w:rPr>
      </w:pPr>
    </w:p>
    <w:p w14:paraId="44C7C10C" w14:textId="07B70EE0" w:rsidR="004C039D" w:rsidRDefault="004C039D" w:rsidP="007A1940">
      <w:pPr>
        <w:rPr>
          <w:lang w:val="en-US"/>
        </w:rPr>
      </w:pPr>
      <w:r>
        <w:rPr>
          <w:lang w:val="en-US"/>
        </w:rPr>
        <w:t xml:space="preserve">Import </w:t>
      </w:r>
      <w:proofErr w:type="spellStart"/>
      <w:r>
        <w:rPr>
          <w:lang w:val="en-US"/>
        </w:rPr>
        <w:t>Adafruit_DHT</w:t>
      </w:r>
      <w:proofErr w:type="spellEnd"/>
    </w:p>
    <w:p w14:paraId="14C25F93" w14:textId="69BB92BE" w:rsidR="004C039D" w:rsidRDefault="004C039D" w:rsidP="007A1940">
      <w:pPr>
        <w:rPr>
          <w:lang w:val="en-US"/>
        </w:rPr>
      </w:pPr>
      <w:proofErr w:type="spellStart"/>
      <w:r>
        <w:rPr>
          <w:lang w:val="en-US"/>
        </w:rPr>
        <w:t>dhtDevice</w:t>
      </w:r>
      <w:proofErr w:type="spellEnd"/>
      <w:r>
        <w:rPr>
          <w:lang w:val="en-US"/>
        </w:rPr>
        <w:t xml:space="preserve"> = Adafruit_DHT.DHT11</w:t>
      </w:r>
    </w:p>
    <w:p w14:paraId="2A6C68C7" w14:textId="6A0B5837" w:rsidR="004C039D" w:rsidRDefault="004C039D" w:rsidP="007A1940">
      <w:pPr>
        <w:rPr>
          <w:lang w:val="en-US"/>
        </w:rPr>
      </w:pPr>
      <w:r>
        <w:rPr>
          <w:lang w:val="en-US"/>
        </w:rPr>
        <w:t xml:space="preserve">humidity, temperature = </w:t>
      </w:r>
      <w:proofErr w:type="spellStart"/>
      <w:r>
        <w:rPr>
          <w:lang w:val="en-US"/>
        </w:rPr>
        <w:t>Adafruit_DHT.Read</w:t>
      </w:r>
      <w:proofErr w:type="spellEnd"/>
      <w:r>
        <w:rPr>
          <w:lang w:val="en-US"/>
        </w:rPr>
        <w:t>(</w:t>
      </w:r>
      <w:proofErr w:type="spellStart"/>
      <w:r>
        <w:rPr>
          <w:lang w:val="en-US"/>
        </w:rPr>
        <w:t>dhtDevice</w:t>
      </w:r>
      <w:proofErr w:type="spellEnd"/>
      <w:r>
        <w:rPr>
          <w:lang w:val="en-US"/>
        </w:rPr>
        <w:t>, 4)</w:t>
      </w:r>
    </w:p>
    <w:p w14:paraId="58343659" w14:textId="717815A7" w:rsidR="004C039D" w:rsidRDefault="004C039D" w:rsidP="007A1940">
      <w:pPr>
        <w:pBdr>
          <w:top w:val="single" w:sz="6" w:space="1" w:color="auto"/>
          <w:bottom w:val="single" w:sz="6" w:space="1" w:color="auto"/>
        </w:pBdr>
        <w:rPr>
          <w:lang w:val="en-US"/>
        </w:rPr>
      </w:pPr>
      <w:r>
        <w:rPr>
          <w:lang w:val="en-US"/>
        </w:rPr>
        <w:t>to</w:t>
      </w:r>
    </w:p>
    <w:p w14:paraId="6B5414B2" w14:textId="298F10BE" w:rsidR="004C039D" w:rsidRDefault="004C039D" w:rsidP="007A1940">
      <w:pPr>
        <w:rPr>
          <w:lang w:val="en-US"/>
        </w:rPr>
      </w:pPr>
      <w:r>
        <w:rPr>
          <w:lang w:val="en-US"/>
        </w:rPr>
        <w:t xml:space="preserve">import </w:t>
      </w:r>
      <w:proofErr w:type="spellStart"/>
      <w:r>
        <w:rPr>
          <w:lang w:val="en-US"/>
        </w:rPr>
        <w:t>adafruit_dht</w:t>
      </w:r>
      <w:proofErr w:type="spellEnd"/>
    </w:p>
    <w:p w14:paraId="610E2387" w14:textId="3A3A0191" w:rsidR="004C039D" w:rsidRDefault="004C039D" w:rsidP="007A1940">
      <w:pPr>
        <w:rPr>
          <w:lang w:val="en-US"/>
        </w:rPr>
      </w:pPr>
      <w:r>
        <w:rPr>
          <w:lang w:val="en-US"/>
        </w:rPr>
        <w:t>import board</w:t>
      </w:r>
    </w:p>
    <w:p w14:paraId="59948E26" w14:textId="2804F00A" w:rsidR="004C039D" w:rsidRDefault="004C039D" w:rsidP="007A1940">
      <w:pPr>
        <w:rPr>
          <w:lang w:val="en-US"/>
        </w:rPr>
      </w:pPr>
      <w:proofErr w:type="spellStart"/>
      <w:r>
        <w:rPr>
          <w:lang w:val="en-US"/>
        </w:rPr>
        <w:t>dhtDevice</w:t>
      </w:r>
      <w:proofErr w:type="spellEnd"/>
      <w:r>
        <w:rPr>
          <w:lang w:val="en-US"/>
        </w:rPr>
        <w:t xml:space="preserve"> = adafruit_dht.DHT11(board.D4)</w:t>
      </w:r>
    </w:p>
    <w:p w14:paraId="79DF9201" w14:textId="565A2569" w:rsidR="004C039D" w:rsidRDefault="004C039D" w:rsidP="007A1940">
      <w:pPr>
        <w:rPr>
          <w:lang w:val="en-US"/>
        </w:rPr>
      </w:pPr>
      <w:r>
        <w:rPr>
          <w:lang w:val="en-US"/>
        </w:rPr>
        <w:t xml:space="preserve">temperature = </w:t>
      </w:r>
      <w:proofErr w:type="spellStart"/>
      <w:r>
        <w:rPr>
          <w:lang w:val="en-US"/>
        </w:rPr>
        <w:t>dhtDevice.temperature</w:t>
      </w:r>
      <w:proofErr w:type="spellEnd"/>
    </w:p>
    <w:p w14:paraId="6BBC37CD" w14:textId="32824749" w:rsidR="004C039D" w:rsidRDefault="004C039D" w:rsidP="007A1940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humidity = </w:t>
      </w:r>
      <w:proofErr w:type="spellStart"/>
      <w:r>
        <w:rPr>
          <w:lang w:val="en-US"/>
        </w:rPr>
        <w:t>dhtDevice.humidity</w:t>
      </w:r>
      <w:proofErr w:type="spellEnd"/>
    </w:p>
    <w:p w14:paraId="5A3DF817" w14:textId="3BF02E80" w:rsidR="00613769" w:rsidRDefault="004C039D" w:rsidP="007A1940">
      <w:pPr>
        <w:rPr>
          <w:lang w:val="en-US"/>
        </w:rPr>
      </w:pPr>
      <w:r>
        <w:rPr>
          <w:lang w:val="en-US"/>
        </w:rPr>
        <w:t xml:space="preserve">With the </w:t>
      </w:r>
      <w:proofErr w:type="spellStart"/>
      <w:r>
        <w:rPr>
          <w:lang w:val="en-US"/>
        </w:rPr>
        <w:t>Adafruit_DHT</w:t>
      </w:r>
      <w:proofErr w:type="spellEnd"/>
      <w:r>
        <w:rPr>
          <w:lang w:val="en-US"/>
        </w:rPr>
        <w:t xml:space="preserve"> I got </w:t>
      </w:r>
      <w:r w:rsidR="00293667">
        <w:rPr>
          <w:lang w:val="en-US"/>
        </w:rPr>
        <w:t>an</w:t>
      </w:r>
      <w:r>
        <w:rPr>
          <w:lang w:val="en-US"/>
        </w:rPr>
        <w:t xml:space="preserve"> error saying “</w:t>
      </w:r>
      <w:r w:rsidRPr="004C039D">
        <w:rPr>
          <w:lang w:val="en-US"/>
        </w:rPr>
        <w:t>cannot import name '</w:t>
      </w:r>
      <w:proofErr w:type="spellStart"/>
      <w:r w:rsidRPr="004C039D">
        <w:rPr>
          <w:lang w:val="en-US"/>
        </w:rPr>
        <w:t>beaglebone_black_driver</w:t>
      </w:r>
      <w:proofErr w:type="spellEnd"/>
      <w:r w:rsidRPr="004C039D">
        <w:rPr>
          <w:lang w:val="en-US"/>
        </w:rPr>
        <w:t>' from '</w:t>
      </w:r>
      <w:proofErr w:type="spellStart"/>
      <w:r w:rsidRPr="004C039D">
        <w:rPr>
          <w:lang w:val="en-US"/>
        </w:rPr>
        <w:t>adafruit_dht</w:t>
      </w:r>
      <w:proofErr w:type="spellEnd"/>
      <w:r w:rsidRPr="004C039D">
        <w:rPr>
          <w:lang w:val="en-US"/>
        </w:rPr>
        <w:t>'</w:t>
      </w:r>
      <w:r>
        <w:rPr>
          <w:lang w:val="en-US"/>
        </w:rPr>
        <w:t xml:space="preserve">” I found a workaround buy I needed to change something in the file of </w:t>
      </w:r>
      <w:proofErr w:type="spellStart"/>
      <w:r>
        <w:rPr>
          <w:lang w:val="en-US"/>
        </w:rPr>
        <w:t>Adafruit_DHT</w:t>
      </w:r>
      <w:proofErr w:type="spellEnd"/>
      <w:r>
        <w:rPr>
          <w:lang w:val="en-US"/>
        </w:rPr>
        <w:t xml:space="preserve"> and </w:t>
      </w:r>
      <w:r w:rsidR="00613769">
        <w:rPr>
          <w:lang w:val="en-US"/>
        </w:rPr>
        <w:t xml:space="preserve">didn’t want to do it because if I reinstall </w:t>
      </w:r>
      <w:proofErr w:type="spellStart"/>
      <w:r w:rsidR="00613769">
        <w:rPr>
          <w:lang w:val="en-US"/>
        </w:rPr>
        <w:t>Adafruit_DHT</w:t>
      </w:r>
      <w:proofErr w:type="spellEnd"/>
      <w:r w:rsidR="00613769">
        <w:rPr>
          <w:lang w:val="en-US"/>
        </w:rPr>
        <w:t xml:space="preserve"> it would change back I think. So I found </w:t>
      </w:r>
      <w:proofErr w:type="spellStart"/>
      <w:r w:rsidR="00613769">
        <w:rPr>
          <w:lang w:val="en-US"/>
        </w:rPr>
        <w:t>Adafruit_CircuitPython_DHT</w:t>
      </w:r>
      <w:proofErr w:type="spellEnd"/>
      <w:r w:rsidR="00613769">
        <w:rPr>
          <w:lang w:val="en-US"/>
        </w:rPr>
        <w:t xml:space="preserve"> and first It couldn’t detect my sensor so I looked up the wiring and found out I had my power and data cables flipped so I fixed that and got a lot of runtime errors but I found out that if you ignore the errors sometimes it does read the temperature and humidity so I put in a try</w:t>
      </w:r>
      <w:r w:rsidR="00E7374D">
        <w:rPr>
          <w:lang w:val="en-US"/>
        </w:rPr>
        <w:t>-</w:t>
      </w:r>
      <w:r w:rsidR="00613769">
        <w:rPr>
          <w:lang w:val="en-US"/>
        </w:rPr>
        <w:t xml:space="preserve">except and when it got a runtime error I just passed it. </w:t>
      </w:r>
    </w:p>
    <w:p w14:paraId="7FF40182" w14:textId="13FE1543" w:rsidR="00613769" w:rsidRDefault="00613769" w:rsidP="00774A8A">
      <w:pPr>
        <w:pStyle w:val="Heading2"/>
        <w:rPr>
          <w:lang w:val="en-US"/>
        </w:rPr>
      </w:pPr>
      <w:bookmarkStart w:id="6" w:name="_Toc77114509"/>
      <w:r>
        <w:rPr>
          <w:lang w:val="en-US"/>
        </w:rPr>
        <w:t>LCD screen</w:t>
      </w:r>
      <w:bookmarkEnd w:id="6"/>
    </w:p>
    <w:p w14:paraId="0D5416BB" w14:textId="059F9877" w:rsidR="004B5036" w:rsidRDefault="00774A8A" w:rsidP="007A1940">
      <w:pPr>
        <w:pBdr>
          <w:bottom w:val="single" w:sz="6" w:space="1" w:color="auto"/>
        </w:pBd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6432" behindDoc="1" locked="0" layoutInCell="1" allowOverlap="1" wp14:anchorId="4C0110C3" wp14:editId="750488AC">
            <wp:simplePos x="0" y="0"/>
            <wp:positionH relativeFrom="page">
              <wp:posOffset>843148</wp:posOffset>
            </wp:positionH>
            <wp:positionV relativeFrom="paragraph">
              <wp:posOffset>367681</wp:posOffset>
            </wp:positionV>
            <wp:extent cx="4759603" cy="3170712"/>
            <wp:effectExtent l="0" t="0" r="3175" b="0"/>
            <wp:wrapTight wrapText="bothSides">
              <wp:wrapPolygon edited="0">
                <wp:start x="0" y="0"/>
                <wp:lineTo x="0" y="21414"/>
                <wp:lineTo x="21528" y="21414"/>
                <wp:lineTo x="2152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450" cy="3180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3769">
        <w:rPr>
          <w:lang w:val="en-US"/>
        </w:rPr>
        <w:t>After I got the DHT11 working I started to work on the LCD screen and I had 2 types one with a board soldered onto it and another with just a lot of pins</w:t>
      </w:r>
      <w:r w:rsidR="0079628C" w:rsidRPr="0079628C">
        <w:rPr>
          <w:noProof/>
          <w:lang w:val="en-US"/>
        </w:rPr>
        <w:t xml:space="preserve"> </w:t>
      </w:r>
      <w:r w:rsidR="0079628C">
        <w:rPr>
          <w:noProof/>
          <w:lang w:val="en-US"/>
        </w:rPr>
        <w:t>as you can see in this picture.</w:t>
      </w:r>
      <w:r w:rsidR="00613769">
        <w:rPr>
          <w:lang w:val="en-US"/>
        </w:rPr>
        <w:t xml:space="preserve"> </w:t>
      </w:r>
    </w:p>
    <w:p w14:paraId="3F253D96" w14:textId="2226ECE6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477F7C26" w14:textId="7C03EAE9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23C7F32D" w14:textId="77777777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595B71D2" w14:textId="77777777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0A453302" w14:textId="77777777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0ED57E12" w14:textId="77777777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7C97FC55" w14:textId="77777777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4F93D680" w14:textId="77777777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004011D1" w14:textId="62B05943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225D37E8" w14:textId="6D368D94" w:rsidR="00293667" w:rsidRDefault="00293667" w:rsidP="007A1940">
      <w:pPr>
        <w:pBdr>
          <w:bottom w:val="single" w:sz="6" w:space="1" w:color="auto"/>
        </w:pBdr>
        <w:rPr>
          <w:lang w:val="en-US"/>
        </w:rPr>
      </w:pPr>
    </w:p>
    <w:p w14:paraId="312565EB" w14:textId="0F2DA056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6CBA999A" w14:textId="226BA341" w:rsidR="00613769" w:rsidRDefault="00613769" w:rsidP="007A1940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So I looked up the difference and found that the </w:t>
      </w:r>
      <w:r w:rsidR="00DA16FA">
        <w:rPr>
          <w:lang w:val="en-US"/>
        </w:rPr>
        <w:t xml:space="preserve">screen with a soldered on </w:t>
      </w:r>
      <w:r>
        <w:rPr>
          <w:lang w:val="en-US"/>
        </w:rPr>
        <w:t>board was a</w:t>
      </w:r>
      <w:r w:rsidR="009A4519">
        <w:rPr>
          <w:lang w:val="en-US"/>
        </w:rPr>
        <w:t>n</w:t>
      </w:r>
      <w:r>
        <w:rPr>
          <w:lang w:val="en-US"/>
        </w:rPr>
        <w:t xml:space="preserve"> I2C LCD screen and thought that would be easier because it had fewer pins. After I made a choice I started to look at how to</w:t>
      </w:r>
      <w:r w:rsidR="0010701B">
        <w:rPr>
          <w:lang w:val="en-US"/>
        </w:rPr>
        <w:t xml:space="preserve"> wire it up and how to</w:t>
      </w:r>
      <w:r>
        <w:rPr>
          <w:lang w:val="en-US"/>
        </w:rPr>
        <w:t xml:space="preserve"> </w:t>
      </w:r>
      <w:r w:rsidR="00F64BF9">
        <w:rPr>
          <w:lang w:val="en-US"/>
        </w:rPr>
        <w:t xml:space="preserve">show text on the LCD </w:t>
      </w:r>
      <w:r w:rsidR="0010701B">
        <w:rPr>
          <w:lang w:val="en-US"/>
        </w:rPr>
        <w:t xml:space="preserve">first I figured out how to wire it up and </w:t>
      </w:r>
      <w:r w:rsidR="0010701B">
        <w:rPr>
          <w:lang w:val="en-US"/>
        </w:rPr>
        <w:lastRenderedPageBreak/>
        <w:t xml:space="preserve">then I </w:t>
      </w:r>
      <w:r w:rsidR="00F64BF9">
        <w:rPr>
          <w:lang w:val="en-US"/>
        </w:rPr>
        <w:t xml:space="preserve"> found some demo</w:t>
      </w:r>
      <w:r w:rsidR="0010701B">
        <w:rPr>
          <w:lang w:val="en-US"/>
        </w:rPr>
        <w:t xml:space="preserve"> code for the screen</w:t>
      </w:r>
      <w:r w:rsidR="00F64BF9">
        <w:rPr>
          <w:lang w:val="en-US"/>
        </w:rPr>
        <w:t xml:space="preserve"> and looked at how they worked but they use a</w:t>
      </w:r>
      <w:r w:rsidR="009A4519">
        <w:rPr>
          <w:lang w:val="en-US"/>
        </w:rPr>
        <w:t>n</w:t>
      </w:r>
      <w:r w:rsidR="00F64BF9">
        <w:rPr>
          <w:lang w:val="en-US"/>
        </w:rPr>
        <w:t xml:space="preserve"> extra python file to run it so I started to look for libraries. I found a library called </w:t>
      </w:r>
      <w:proofErr w:type="spellStart"/>
      <w:r w:rsidR="00F64BF9">
        <w:rPr>
          <w:lang w:val="en-US"/>
        </w:rPr>
        <w:t>rpi_lcd</w:t>
      </w:r>
      <w:proofErr w:type="spellEnd"/>
      <w:r w:rsidR="00F64BF9">
        <w:rPr>
          <w:lang w:val="en-US"/>
        </w:rPr>
        <w:t xml:space="preserve"> and It worked so I used it in my code it was easy to use. To </w:t>
      </w:r>
      <w:r w:rsidR="008C16FC">
        <w:rPr>
          <w:lang w:val="en-US"/>
        </w:rPr>
        <w:t xml:space="preserve">show some text on </w:t>
      </w:r>
      <w:r w:rsidR="00DA16FA">
        <w:rPr>
          <w:lang w:val="en-US"/>
        </w:rPr>
        <w:t>your</w:t>
      </w:r>
      <w:r w:rsidR="008C16FC">
        <w:rPr>
          <w:lang w:val="en-US"/>
        </w:rPr>
        <w:t xml:space="preserve"> screen</w:t>
      </w:r>
      <w:r w:rsidR="00F64BF9">
        <w:rPr>
          <w:lang w:val="en-US"/>
        </w:rPr>
        <w:t xml:space="preserve"> </w:t>
      </w:r>
      <w:r w:rsidR="009A4519">
        <w:rPr>
          <w:lang w:val="en-US"/>
        </w:rPr>
        <w:t>to do it</w:t>
      </w:r>
      <w:r w:rsidR="00F64BF9">
        <w:rPr>
          <w:lang w:val="en-US"/>
        </w:rPr>
        <w:t xml:space="preserve"> you just do </w:t>
      </w:r>
    </w:p>
    <w:p w14:paraId="1D3BAC6D" w14:textId="7CA349FA" w:rsidR="008C16FC" w:rsidRDefault="008C16FC" w:rsidP="007A1940">
      <w:pPr>
        <w:rPr>
          <w:lang w:val="en-US"/>
        </w:rPr>
      </w:pPr>
      <w:r>
        <w:rPr>
          <w:lang w:val="en-US"/>
        </w:rPr>
        <w:t>#you don’t have to do “as LCD</w:t>
      </w:r>
    </w:p>
    <w:p w14:paraId="0889C021" w14:textId="08667868" w:rsidR="00F64BF9" w:rsidRDefault="00F64BF9" w:rsidP="007A1940">
      <w:pPr>
        <w:rPr>
          <w:lang w:val="en-US"/>
        </w:rPr>
      </w:pPr>
      <w:r>
        <w:rPr>
          <w:lang w:val="en-US"/>
        </w:rPr>
        <w:t xml:space="preserve">import </w:t>
      </w:r>
      <w:proofErr w:type="spellStart"/>
      <w:r>
        <w:rPr>
          <w:lang w:val="en-US"/>
        </w:rPr>
        <w:t>rpi_lcd</w:t>
      </w:r>
      <w:proofErr w:type="spellEnd"/>
      <w:r>
        <w:rPr>
          <w:lang w:val="en-US"/>
        </w:rPr>
        <w:t xml:space="preserve"> as LC</w:t>
      </w:r>
      <w:r w:rsidR="008C16FC">
        <w:rPr>
          <w:lang w:val="en-US"/>
        </w:rPr>
        <w:t>D</w:t>
      </w:r>
      <w:r>
        <w:rPr>
          <w:lang w:val="en-US"/>
        </w:rPr>
        <w:t>”</w:t>
      </w:r>
    </w:p>
    <w:p w14:paraId="7324FFCA" w14:textId="035CEFCE" w:rsidR="00F64BF9" w:rsidRDefault="00F64BF9" w:rsidP="007A1940">
      <w:pPr>
        <w:rPr>
          <w:lang w:val="en-US"/>
        </w:rPr>
      </w:pPr>
      <w:r>
        <w:rPr>
          <w:lang w:val="en-US"/>
        </w:rPr>
        <w:t>lcd = LCD()</w:t>
      </w:r>
    </w:p>
    <w:p w14:paraId="4BD544B2" w14:textId="3C51BF15" w:rsidR="00F64BF9" w:rsidRDefault="00F64BF9" w:rsidP="007A1940">
      <w:pPr>
        <w:rPr>
          <w:lang w:val="en-US"/>
        </w:rPr>
      </w:pPr>
      <w:r>
        <w:rPr>
          <w:lang w:val="en-US"/>
        </w:rPr>
        <w:t>#Print something to the first line of the screen</w:t>
      </w:r>
    </w:p>
    <w:p w14:paraId="132D648A" w14:textId="74F31C61" w:rsidR="00F64BF9" w:rsidRDefault="00F64BF9" w:rsidP="007A1940">
      <w:pPr>
        <w:rPr>
          <w:lang w:val="en-US"/>
        </w:rPr>
      </w:pPr>
      <w:proofErr w:type="spellStart"/>
      <w:r>
        <w:rPr>
          <w:lang w:val="en-US"/>
        </w:rPr>
        <w:t>lcd.text</w:t>
      </w:r>
      <w:proofErr w:type="spellEnd"/>
      <w:r>
        <w:rPr>
          <w:lang w:val="en-US"/>
        </w:rPr>
        <w:t>(“First line”, 1)</w:t>
      </w:r>
    </w:p>
    <w:p w14:paraId="362AD962" w14:textId="178700CE" w:rsidR="00F64BF9" w:rsidRDefault="00F64BF9" w:rsidP="007A1940">
      <w:pPr>
        <w:rPr>
          <w:lang w:val="en-US"/>
        </w:rPr>
      </w:pPr>
      <w:r>
        <w:rPr>
          <w:lang w:val="en-US"/>
        </w:rPr>
        <w:t>#print something to the second line of the screen</w:t>
      </w:r>
    </w:p>
    <w:p w14:paraId="20AA4CF0" w14:textId="3FCF2F2E" w:rsidR="00F64BF9" w:rsidRDefault="00F64BF9" w:rsidP="00F64BF9">
      <w:pPr>
        <w:pBdr>
          <w:bottom w:val="single" w:sz="6" w:space="1" w:color="auto"/>
        </w:pBdr>
        <w:rPr>
          <w:lang w:val="en-US"/>
        </w:rPr>
      </w:pPr>
      <w:proofErr w:type="spellStart"/>
      <w:r>
        <w:rPr>
          <w:lang w:val="en-US"/>
        </w:rPr>
        <w:t>lcd.text</w:t>
      </w:r>
      <w:proofErr w:type="spellEnd"/>
      <w:r>
        <w:rPr>
          <w:lang w:val="en-US"/>
        </w:rPr>
        <w:t>(“Second line”, 2)</w:t>
      </w:r>
    </w:p>
    <w:p w14:paraId="6841BE51" w14:textId="2603DCB3" w:rsidR="0079628C" w:rsidRDefault="00DA16FA" w:rsidP="00F64BF9">
      <w:pPr>
        <w:rPr>
          <w:lang w:val="en-US"/>
        </w:rPr>
      </w:pPr>
      <w:r>
        <w:rPr>
          <w:lang w:val="en-US"/>
        </w:rPr>
        <w:t>At first</w:t>
      </w:r>
      <w:r w:rsidR="009A4519">
        <w:rPr>
          <w:lang w:val="en-US"/>
        </w:rPr>
        <w:t>,</w:t>
      </w:r>
      <w:r>
        <w:rPr>
          <w:lang w:val="en-US"/>
        </w:rPr>
        <w:t xml:space="preserve"> I didn’t see anything on my screen and found out that you needed to turn the screw on the </w:t>
      </w:r>
      <w:r w:rsidR="0010701B">
        <w:rPr>
          <w:lang w:val="en-US"/>
        </w:rPr>
        <w:t xml:space="preserve">back of the </w:t>
      </w:r>
      <w:r>
        <w:rPr>
          <w:lang w:val="en-US"/>
        </w:rPr>
        <w:t>solder</w:t>
      </w:r>
      <w:r w:rsidR="009A4519">
        <w:rPr>
          <w:lang w:val="en-US"/>
        </w:rPr>
        <w:t>e</w:t>
      </w:r>
      <w:r>
        <w:rPr>
          <w:lang w:val="en-US"/>
        </w:rPr>
        <w:t xml:space="preserve">d on board and then I saw the text. </w:t>
      </w:r>
      <w:r w:rsidR="00F64BF9">
        <w:rPr>
          <w:lang w:val="en-US"/>
        </w:rPr>
        <w:t>I found out that if you exit the program</w:t>
      </w:r>
      <w:r w:rsidR="002900FA">
        <w:rPr>
          <w:lang w:val="en-US"/>
        </w:rPr>
        <w:t xml:space="preserve"> using a keyboard interrupt</w:t>
      </w:r>
      <w:r w:rsidR="00F64BF9">
        <w:rPr>
          <w:lang w:val="en-US"/>
        </w:rPr>
        <w:t xml:space="preserve"> the </w:t>
      </w:r>
      <w:r w:rsidR="009A4519">
        <w:rPr>
          <w:lang w:val="en-US"/>
        </w:rPr>
        <w:t>LCD</w:t>
      </w:r>
      <w:r w:rsidR="00F64BF9">
        <w:rPr>
          <w:lang w:val="en-US"/>
        </w:rPr>
        <w:t xml:space="preserve"> screen doesn’t clear itself after exiting the program so I figured out that you need to do a</w:t>
      </w:r>
      <w:r w:rsidR="009A4519">
        <w:rPr>
          <w:lang w:val="en-US"/>
        </w:rPr>
        <w:t>n</w:t>
      </w:r>
      <w:r w:rsidR="00F64BF9">
        <w:rPr>
          <w:lang w:val="en-US"/>
        </w:rPr>
        <w:t xml:space="preserve"> except </w:t>
      </w:r>
      <w:proofErr w:type="spellStart"/>
      <w:r w:rsidR="00F64BF9">
        <w:rPr>
          <w:lang w:val="en-US"/>
        </w:rPr>
        <w:t>KeyboardInterrupt</w:t>
      </w:r>
      <w:proofErr w:type="spellEnd"/>
      <w:r w:rsidR="00F64BF9">
        <w:rPr>
          <w:lang w:val="en-US"/>
        </w:rPr>
        <w:t xml:space="preserve"> and then do </w:t>
      </w:r>
      <w:proofErr w:type="spellStart"/>
      <w:r w:rsidR="00F64BF9">
        <w:rPr>
          <w:lang w:val="en-US"/>
        </w:rPr>
        <w:t>lcd.clear</w:t>
      </w:r>
      <w:proofErr w:type="spellEnd"/>
      <w:r w:rsidR="00F64BF9">
        <w:rPr>
          <w:lang w:val="en-US"/>
        </w:rPr>
        <w:t xml:space="preserve">() (it clears the screen). </w:t>
      </w:r>
    </w:p>
    <w:p w14:paraId="28EFCA4B" w14:textId="71C369B3" w:rsidR="006A7387" w:rsidRDefault="006A7387" w:rsidP="00774A8A">
      <w:pPr>
        <w:pStyle w:val="Heading2"/>
        <w:rPr>
          <w:lang w:val="en-US"/>
        </w:rPr>
      </w:pPr>
      <w:bookmarkStart w:id="7" w:name="_Toc77114510"/>
      <w:proofErr w:type="spellStart"/>
      <w:r>
        <w:rPr>
          <w:lang w:val="en-US"/>
        </w:rPr>
        <w:t>Thingspeak</w:t>
      </w:r>
      <w:bookmarkEnd w:id="7"/>
      <w:proofErr w:type="spellEnd"/>
    </w:p>
    <w:p w14:paraId="0558C421" w14:textId="0D67AB60" w:rsidR="0010553B" w:rsidRDefault="006A7387" w:rsidP="00F64BF9">
      <w:pPr>
        <w:rPr>
          <w:lang w:val="en-US"/>
        </w:rPr>
      </w:pPr>
      <w:r>
        <w:rPr>
          <w:lang w:val="en-US"/>
        </w:rPr>
        <w:t xml:space="preserve">After I got the LCD screen working I started to look at how to use </w:t>
      </w:r>
      <w:proofErr w:type="spellStart"/>
      <w:r>
        <w:rPr>
          <w:lang w:val="en-US"/>
        </w:rPr>
        <w:t>thingspeak</w:t>
      </w:r>
      <w:proofErr w:type="spellEnd"/>
      <w:r>
        <w:rPr>
          <w:lang w:val="en-US"/>
        </w:rPr>
        <w:t xml:space="preserve">. First I made a channel and then I looked at how to send data to </w:t>
      </w:r>
      <w:proofErr w:type="spellStart"/>
      <w:r>
        <w:rPr>
          <w:lang w:val="en-US"/>
        </w:rPr>
        <w:t>thingspeak</w:t>
      </w:r>
      <w:proofErr w:type="spellEnd"/>
      <w:r>
        <w:rPr>
          <w:lang w:val="en-US"/>
        </w:rPr>
        <w:t xml:space="preserve"> it was pretty confusing for me because the demo code didn’t make sense in my head after a while I made it work.</w:t>
      </w:r>
      <w:r w:rsidR="0010701B">
        <w:rPr>
          <w:lang w:val="en-US"/>
        </w:rPr>
        <w:t xml:space="preserve"> And it started to show the data on the </w:t>
      </w:r>
      <w:proofErr w:type="spellStart"/>
      <w:r w:rsidR="0010701B">
        <w:rPr>
          <w:lang w:val="en-US"/>
        </w:rPr>
        <w:t>thingspeak</w:t>
      </w:r>
      <w:proofErr w:type="spellEnd"/>
      <w:r w:rsidR="0010701B">
        <w:rPr>
          <w:lang w:val="en-US"/>
        </w:rPr>
        <w:t xml:space="preserve"> website.</w:t>
      </w:r>
    </w:p>
    <w:p w14:paraId="0A98213B" w14:textId="10358318" w:rsidR="003A4B8B" w:rsidRDefault="004961A5" w:rsidP="00774A8A">
      <w:pPr>
        <w:pStyle w:val="Heading2"/>
        <w:rPr>
          <w:lang w:val="en-US"/>
        </w:rPr>
      </w:pPr>
      <w:bookmarkStart w:id="8" w:name="_Toc77114511"/>
      <w:r>
        <w:rPr>
          <w:lang w:val="en-US"/>
        </w:rPr>
        <w:t>Fa</w:t>
      </w:r>
      <w:r w:rsidR="003A4B8B">
        <w:rPr>
          <w:lang w:val="en-US"/>
        </w:rPr>
        <w:t>n</w:t>
      </w:r>
      <w:bookmarkEnd w:id="8"/>
      <w:r w:rsidR="003A4B8B">
        <w:rPr>
          <w:lang w:val="en-US"/>
        </w:rPr>
        <w:t xml:space="preserve"> </w:t>
      </w:r>
    </w:p>
    <w:p w14:paraId="53812923" w14:textId="3180D422" w:rsidR="004961A5" w:rsidRDefault="009B1983" w:rsidP="00F64BF9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314E3FDD" wp14:editId="5295B742">
            <wp:simplePos x="0" y="0"/>
            <wp:positionH relativeFrom="page">
              <wp:align>right</wp:align>
            </wp:positionH>
            <wp:positionV relativeFrom="paragraph">
              <wp:posOffset>7620</wp:posOffset>
            </wp:positionV>
            <wp:extent cx="2434590" cy="3649980"/>
            <wp:effectExtent l="0" t="0" r="3810" b="7620"/>
            <wp:wrapTight wrapText="bothSides">
              <wp:wrapPolygon edited="0">
                <wp:start x="0" y="0"/>
                <wp:lineTo x="0" y="21532"/>
                <wp:lineTo x="21465" y="21532"/>
                <wp:lineTo x="21465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4590" cy="3649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3617">
        <w:rPr>
          <w:lang w:val="en-US"/>
        </w:rPr>
        <w:t xml:space="preserve">After I finished I came up with </w:t>
      </w:r>
      <w:r w:rsidR="009A4519">
        <w:rPr>
          <w:lang w:val="en-US"/>
        </w:rPr>
        <w:t>t</w:t>
      </w:r>
      <w:r w:rsidR="00653617">
        <w:rPr>
          <w:lang w:val="en-US"/>
        </w:rPr>
        <w:t xml:space="preserve">he idea to add a fan to it so if it gets too hot it will turn on the fan </w:t>
      </w:r>
      <w:r w:rsidR="006571B2">
        <w:rPr>
          <w:lang w:val="en-US"/>
        </w:rPr>
        <w:t xml:space="preserve">to cool you down. I </w:t>
      </w:r>
      <w:r w:rsidR="00EC2500">
        <w:rPr>
          <w:lang w:val="en-US"/>
        </w:rPr>
        <w:t>disassembled a fan I had laying around and saw that it only use</w:t>
      </w:r>
      <w:r w:rsidR="00E90CDC">
        <w:rPr>
          <w:lang w:val="en-US"/>
        </w:rPr>
        <w:t xml:space="preserve">d a 2 pin connector </w:t>
      </w:r>
      <w:r w:rsidR="00E80067">
        <w:rPr>
          <w:lang w:val="en-US"/>
        </w:rPr>
        <w:t xml:space="preserve">in </w:t>
      </w:r>
      <w:r w:rsidR="00E90CDC">
        <w:rPr>
          <w:lang w:val="en-US"/>
        </w:rPr>
        <w:t xml:space="preserve">which I could </w:t>
      </w:r>
      <w:r w:rsidR="00E80067">
        <w:rPr>
          <w:lang w:val="en-US"/>
        </w:rPr>
        <w:t xml:space="preserve">connect wires easily. First I tried to power the fan </w:t>
      </w:r>
      <w:r w:rsidR="00F73878">
        <w:rPr>
          <w:lang w:val="en-US"/>
        </w:rPr>
        <w:t xml:space="preserve">with a </w:t>
      </w:r>
      <w:proofErr w:type="spellStart"/>
      <w:r w:rsidR="00F73878">
        <w:rPr>
          <w:lang w:val="en-US"/>
        </w:rPr>
        <w:t>gpio</w:t>
      </w:r>
      <w:proofErr w:type="spellEnd"/>
      <w:r w:rsidR="00F73878">
        <w:rPr>
          <w:lang w:val="en-US"/>
        </w:rPr>
        <w:t xml:space="preserve"> pin but found out it didn’t have enough power to run a fan but a 5v and 3.3v pin worked. I tried to find if there was a way to turn off and on a </w:t>
      </w:r>
      <w:r w:rsidR="00AA7AC1">
        <w:rPr>
          <w:lang w:val="en-US"/>
        </w:rPr>
        <w:t>power pin but you can’t do that so I looked through my parts and found a relay and it too</w:t>
      </w:r>
      <w:r w:rsidR="009A4519">
        <w:rPr>
          <w:lang w:val="en-US"/>
        </w:rPr>
        <w:t>k</w:t>
      </w:r>
      <w:r w:rsidR="00AA7AC1">
        <w:rPr>
          <w:lang w:val="en-US"/>
        </w:rPr>
        <w:t xml:space="preserve"> me some time to </w:t>
      </w:r>
      <w:r w:rsidR="003D15B9">
        <w:rPr>
          <w:lang w:val="en-US"/>
        </w:rPr>
        <w:t xml:space="preserve">find out how to wire a relay up but I eventually got it and I now have a way to turn of and on a </w:t>
      </w:r>
      <w:r w:rsidR="00D01209">
        <w:rPr>
          <w:lang w:val="en-US"/>
        </w:rPr>
        <w:t xml:space="preserve">fan or any other device first I powered the relay with an external 9v battery </w:t>
      </w:r>
      <w:r w:rsidR="00282E7F">
        <w:rPr>
          <w:lang w:val="en-US"/>
        </w:rPr>
        <w:t xml:space="preserve">hooked up to a </w:t>
      </w:r>
      <w:r w:rsidR="00EB1E6B">
        <w:rPr>
          <w:lang w:val="en-US"/>
        </w:rPr>
        <w:t>power supply module for a breadboard then I figured I might as well use the power pin from the raspberry pi</w:t>
      </w:r>
      <w:r w:rsidR="0076342B">
        <w:rPr>
          <w:lang w:val="en-US"/>
        </w:rPr>
        <w:t>n and so I did and it worked.</w:t>
      </w:r>
      <w:r w:rsidR="00F14D05">
        <w:rPr>
          <w:lang w:val="en-US"/>
        </w:rPr>
        <w:t xml:space="preserve"> </w:t>
      </w:r>
      <w:r w:rsidR="00E446CA">
        <w:rPr>
          <w:lang w:val="en-US"/>
        </w:rPr>
        <w:t xml:space="preserve">Then I thought it would be cool to count the </w:t>
      </w:r>
      <w:r w:rsidR="009A4519">
        <w:rPr>
          <w:lang w:val="en-US"/>
        </w:rPr>
        <w:t>number</w:t>
      </w:r>
      <w:r w:rsidR="00E446CA">
        <w:rPr>
          <w:lang w:val="en-US"/>
        </w:rPr>
        <w:t xml:space="preserve"> of times the fan turns on. I added a counter and </w:t>
      </w:r>
      <w:r w:rsidR="00D80A4C">
        <w:rPr>
          <w:lang w:val="en-US"/>
        </w:rPr>
        <w:t xml:space="preserve">every time it turned on it would add to the counter, but when I ran the code it would </w:t>
      </w:r>
      <w:r w:rsidR="000F3386">
        <w:rPr>
          <w:lang w:val="en-US"/>
        </w:rPr>
        <w:t xml:space="preserve">count every time the function was called so I added to the if statement to check if the </w:t>
      </w:r>
      <w:r w:rsidR="007952C1">
        <w:rPr>
          <w:lang w:val="en-US"/>
        </w:rPr>
        <w:t>pin was powered off first and then add to the counter.</w:t>
      </w:r>
      <w:r w:rsidR="00A90FF6">
        <w:rPr>
          <w:lang w:val="en-US"/>
        </w:rPr>
        <w:t xml:space="preserve"> After I did that I noticed if I would stop the code the counter would go back to 0.</w:t>
      </w:r>
      <w:r w:rsidR="009A4519">
        <w:rPr>
          <w:lang w:val="en-US"/>
        </w:rPr>
        <w:t xml:space="preserve"> </w:t>
      </w:r>
      <w:r w:rsidR="00814776">
        <w:rPr>
          <w:lang w:val="en-US"/>
        </w:rPr>
        <w:t xml:space="preserve">I would record the counter to </w:t>
      </w:r>
      <w:proofErr w:type="spellStart"/>
      <w:r w:rsidR="00814776">
        <w:rPr>
          <w:lang w:val="en-US"/>
        </w:rPr>
        <w:t>thingspeak</w:t>
      </w:r>
      <w:proofErr w:type="spellEnd"/>
      <w:r w:rsidR="0084005B">
        <w:rPr>
          <w:lang w:val="en-US"/>
        </w:rPr>
        <w:t xml:space="preserve"> so I thought I could just pull the latest </w:t>
      </w:r>
      <w:r w:rsidR="009E780C">
        <w:rPr>
          <w:lang w:val="en-US"/>
        </w:rPr>
        <w:t>counter data from the website to continue the counting</w:t>
      </w:r>
      <w:r w:rsidR="00517AEE">
        <w:rPr>
          <w:lang w:val="en-US"/>
        </w:rPr>
        <w:t xml:space="preserve"> and it worked </w:t>
      </w:r>
      <w:r w:rsidR="00517AEE">
        <w:rPr>
          <w:lang w:val="en-US"/>
        </w:rPr>
        <w:lastRenderedPageBreak/>
        <w:t>on the first try which I was very happy about.</w:t>
      </w:r>
      <w:r w:rsidR="00917041">
        <w:rPr>
          <w:lang w:val="en-US"/>
        </w:rPr>
        <w:t xml:space="preserve"> After </w:t>
      </w:r>
      <w:r w:rsidR="003A4B8B">
        <w:rPr>
          <w:noProof/>
          <w:lang w:val="en-US"/>
        </w:rPr>
        <w:drawing>
          <wp:anchor distT="0" distB="0" distL="114300" distR="114300" simplePos="0" relativeHeight="251661312" behindDoc="1" locked="0" layoutInCell="1" allowOverlap="1" wp14:anchorId="14A46246" wp14:editId="3F19682B">
            <wp:simplePos x="0" y="0"/>
            <wp:positionH relativeFrom="margin">
              <wp:align>left</wp:align>
            </wp:positionH>
            <wp:positionV relativeFrom="paragraph">
              <wp:posOffset>505460</wp:posOffset>
            </wp:positionV>
            <wp:extent cx="3591560" cy="5386070"/>
            <wp:effectExtent l="0" t="1905" r="6985" b="6985"/>
            <wp:wrapTight wrapText="bothSides">
              <wp:wrapPolygon edited="0">
                <wp:start x="21611" y="8"/>
                <wp:lineTo x="73" y="8"/>
                <wp:lineTo x="73" y="21552"/>
                <wp:lineTo x="21611" y="21552"/>
                <wp:lineTo x="21611" y="8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591560" cy="538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7041">
        <w:rPr>
          <w:lang w:val="en-US"/>
        </w:rPr>
        <w:t>that</w:t>
      </w:r>
      <w:r w:rsidR="009A4519">
        <w:rPr>
          <w:lang w:val="en-US"/>
        </w:rPr>
        <w:t>,</w:t>
      </w:r>
      <w:r w:rsidR="00917041">
        <w:rPr>
          <w:lang w:val="en-US"/>
        </w:rPr>
        <w:t xml:space="preserve"> I thought to myself how I would go about and reset the counter so I added a Boolean</w:t>
      </w:r>
      <w:r w:rsidR="00264C9A">
        <w:rPr>
          <w:lang w:val="en-US"/>
        </w:rPr>
        <w:t xml:space="preserve"> variable </w:t>
      </w:r>
      <w:r w:rsidR="00A50B21">
        <w:rPr>
          <w:lang w:val="en-US"/>
        </w:rPr>
        <w:t xml:space="preserve">and </w:t>
      </w:r>
      <w:r w:rsidR="00E2592C">
        <w:rPr>
          <w:lang w:val="en-US"/>
        </w:rPr>
        <w:t>an</w:t>
      </w:r>
      <w:r w:rsidR="00A50B21">
        <w:rPr>
          <w:lang w:val="en-US"/>
        </w:rPr>
        <w:t xml:space="preserve"> if statement to check if the variable was true</w:t>
      </w:r>
      <w:r w:rsidR="00A00728">
        <w:rPr>
          <w:lang w:val="en-US"/>
        </w:rPr>
        <w:t>. If the statement was true it would continue counting and if not it would be 0.</w:t>
      </w:r>
      <w:r w:rsidR="00917041">
        <w:rPr>
          <w:lang w:val="en-US"/>
        </w:rPr>
        <w:t xml:space="preserve"> </w:t>
      </w:r>
      <w:r w:rsidR="000D2BB9">
        <w:rPr>
          <w:lang w:val="en-US"/>
        </w:rPr>
        <w:t>Then after some more thinking I thought it would be cool to add a counter to the bottom right s</w:t>
      </w:r>
      <w:r w:rsidR="00E93BC3">
        <w:rPr>
          <w:lang w:val="en-US"/>
        </w:rPr>
        <w:t>o I did it.</w:t>
      </w:r>
      <w:r w:rsidR="002900FA">
        <w:rPr>
          <w:lang w:val="en-US"/>
        </w:rPr>
        <w:t xml:space="preserve"> And I added that if</w:t>
      </w:r>
      <w:r w:rsidR="00DA7A25">
        <w:rPr>
          <w:lang w:val="en-US"/>
        </w:rPr>
        <w:t xml:space="preserve"> you exit the program that the ou</w:t>
      </w:r>
      <w:r w:rsidR="009A4519">
        <w:rPr>
          <w:lang w:val="en-US"/>
        </w:rPr>
        <w:t>t</w:t>
      </w:r>
      <w:r w:rsidR="00DA7A25">
        <w:rPr>
          <w:lang w:val="en-US"/>
        </w:rPr>
        <w:t>put f</w:t>
      </w:r>
      <w:r w:rsidR="00C559F0">
        <w:rPr>
          <w:lang w:val="en-US"/>
        </w:rPr>
        <w:t>or the fan turns off so it doesn’t keep spinning after exiting the program.</w:t>
      </w:r>
    </w:p>
    <w:p w14:paraId="32D3285D" w14:textId="2E18A7A6" w:rsidR="00BB3C0F" w:rsidRDefault="00BB3C0F" w:rsidP="00F64BF9">
      <w:pPr>
        <w:rPr>
          <w:lang w:val="en-US"/>
        </w:rPr>
      </w:pPr>
    </w:p>
    <w:p w14:paraId="0E0BC6B6" w14:textId="466DB2E4" w:rsidR="00BB3C0F" w:rsidRDefault="00BB3C0F" w:rsidP="00F64BF9">
      <w:pPr>
        <w:rPr>
          <w:lang w:val="en-US"/>
        </w:rPr>
      </w:pPr>
    </w:p>
    <w:p w14:paraId="5AC09BBE" w14:textId="109CC467" w:rsidR="00BB3C0F" w:rsidRDefault="00BB3C0F" w:rsidP="00F64BF9">
      <w:pPr>
        <w:rPr>
          <w:lang w:val="en-US"/>
        </w:rPr>
      </w:pPr>
    </w:p>
    <w:p w14:paraId="354D1E37" w14:textId="4BCC59D0" w:rsidR="00BB3C0F" w:rsidRDefault="00BB3C0F" w:rsidP="00F64BF9">
      <w:pPr>
        <w:rPr>
          <w:lang w:val="en-US"/>
        </w:rPr>
      </w:pPr>
    </w:p>
    <w:p w14:paraId="3C76C408" w14:textId="43010D04" w:rsidR="00BB3C0F" w:rsidRDefault="00BB3C0F" w:rsidP="00F64BF9">
      <w:pPr>
        <w:rPr>
          <w:lang w:val="en-US"/>
        </w:rPr>
      </w:pPr>
    </w:p>
    <w:p w14:paraId="69F6E5EF" w14:textId="25F5B8EC" w:rsidR="00BB3C0F" w:rsidRDefault="00BB3C0F" w:rsidP="00F64BF9">
      <w:pPr>
        <w:rPr>
          <w:lang w:val="en-US"/>
        </w:rPr>
      </w:pPr>
    </w:p>
    <w:p w14:paraId="0E4AA8C6" w14:textId="6CEEBEDD" w:rsidR="00BB3C0F" w:rsidRDefault="00BB3C0F" w:rsidP="00F64BF9">
      <w:pPr>
        <w:rPr>
          <w:lang w:val="en-US"/>
        </w:rPr>
      </w:pPr>
    </w:p>
    <w:p w14:paraId="13D921C9" w14:textId="543F360B" w:rsidR="00BB3C0F" w:rsidRDefault="00BB3C0F" w:rsidP="00F64BF9">
      <w:pPr>
        <w:rPr>
          <w:lang w:val="en-US"/>
        </w:rPr>
      </w:pPr>
    </w:p>
    <w:p w14:paraId="32A7EB9A" w14:textId="60611442" w:rsidR="00BB3C0F" w:rsidRDefault="00BB3C0F" w:rsidP="00F64BF9">
      <w:pPr>
        <w:rPr>
          <w:lang w:val="en-US"/>
        </w:rPr>
      </w:pPr>
    </w:p>
    <w:p w14:paraId="59B51191" w14:textId="77777777" w:rsidR="003A4B8B" w:rsidRDefault="003A4B8B" w:rsidP="00F64BF9">
      <w:pPr>
        <w:rPr>
          <w:lang w:val="en-US"/>
        </w:rPr>
      </w:pPr>
    </w:p>
    <w:p w14:paraId="65FAC421" w14:textId="77777777" w:rsidR="003A4B8B" w:rsidRDefault="003A4B8B" w:rsidP="00F64BF9">
      <w:pPr>
        <w:rPr>
          <w:lang w:val="en-US"/>
        </w:rPr>
      </w:pPr>
    </w:p>
    <w:p w14:paraId="08F7F02D" w14:textId="4BFAB640" w:rsidR="003A4B8B" w:rsidRDefault="003A4B8B" w:rsidP="00F64BF9">
      <w:pPr>
        <w:rPr>
          <w:lang w:val="en-US"/>
        </w:rPr>
      </w:pPr>
    </w:p>
    <w:p w14:paraId="6C2E81D3" w14:textId="4F376DEB" w:rsidR="00774A8A" w:rsidRDefault="00774A8A" w:rsidP="00F64BF9">
      <w:pPr>
        <w:rPr>
          <w:lang w:val="en-US"/>
        </w:rPr>
      </w:pPr>
    </w:p>
    <w:p w14:paraId="1D5AE30E" w14:textId="77777777" w:rsidR="00774A8A" w:rsidRDefault="00774A8A" w:rsidP="00F64BF9">
      <w:pPr>
        <w:rPr>
          <w:lang w:val="en-US"/>
        </w:rPr>
      </w:pPr>
    </w:p>
    <w:p w14:paraId="19A9AF0C" w14:textId="604317E1" w:rsidR="009C1AF2" w:rsidRDefault="009C1AF2" w:rsidP="00774A8A">
      <w:pPr>
        <w:pStyle w:val="Heading1"/>
      </w:pPr>
      <w:bookmarkStart w:id="9" w:name="_Toc77114512"/>
      <w:r>
        <w:t>Outcome</w:t>
      </w:r>
      <w:bookmarkEnd w:id="9"/>
    </w:p>
    <w:p w14:paraId="53BBEA70" w14:textId="7683DC31" w:rsidR="009C1AF2" w:rsidRDefault="00B13A5A" w:rsidP="00F64BF9">
      <w:pPr>
        <w:rPr>
          <w:lang w:val="en-US"/>
        </w:rPr>
      </w:pPr>
      <w:r>
        <w:rPr>
          <w:lang w:val="en-US"/>
        </w:rPr>
        <w:t>How my project works i</w:t>
      </w:r>
      <w:r w:rsidR="002378BA">
        <w:rPr>
          <w:lang w:val="en-US"/>
        </w:rPr>
        <w:t>s</w:t>
      </w:r>
      <w:r>
        <w:rPr>
          <w:lang w:val="en-US"/>
        </w:rPr>
        <w:t xml:space="preserve"> </w:t>
      </w:r>
      <w:r w:rsidR="002378BA">
        <w:rPr>
          <w:lang w:val="en-US"/>
        </w:rPr>
        <w:t>w</w:t>
      </w:r>
      <w:r w:rsidR="00A61913">
        <w:rPr>
          <w:lang w:val="en-US"/>
        </w:rPr>
        <w:t>hen you start the program it grabs the counter of how many times the fan has started up</w:t>
      </w:r>
      <w:r w:rsidR="001200B2">
        <w:rPr>
          <w:lang w:val="en-US"/>
        </w:rPr>
        <w:t xml:space="preserve"> first</w:t>
      </w:r>
      <w:r w:rsidR="00A61913">
        <w:rPr>
          <w:lang w:val="en-US"/>
        </w:rPr>
        <w:t xml:space="preserve">. Then </w:t>
      </w:r>
      <w:r w:rsidR="00666CFC">
        <w:rPr>
          <w:lang w:val="en-US"/>
        </w:rPr>
        <w:t xml:space="preserve">It takes the information of the temperature and humidity sensor and </w:t>
      </w:r>
      <w:r w:rsidR="002900FA">
        <w:rPr>
          <w:lang w:val="en-US"/>
        </w:rPr>
        <w:t xml:space="preserve">then </w:t>
      </w:r>
      <w:r w:rsidR="00C559F0">
        <w:rPr>
          <w:lang w:val="en-US"/>
        </w:rPr>
        <w:t>checks if there are any errors or if the information is None</w:t>
      </w:r>
      <w:r w:rsidR="00255ED1">
        <w:rPr>
          <w:lang w:val="en-US"/>
        </w:rPr>
        <w:t>. After checking if there aren’t any errors or None data, it prints</w:t>
      </w:r>
      <w:r w:rsidR="00DB4DD6">
        <w:rPr>
          <w:lang w:val="en-US"/>
        </w:rPr>
        <w:t xml:space="preserve"> the temperature and humidity levels out into the terminal. Then it displays it on the </w:t>
      </w:r>
      <w:r w:rsidR="009A4519">
        <w:rPr>
          <w:lang w:val="en-US"/>
        </w:rPr>
        <w:t>LCD</w:t>
      </w:r>
      <w:r w:rsidR="00DB4DD6">
        <w:rPr>
          <w:lang w:val="en-US"/>
        </w:rPr>
        <w:t xml:space="preserve"> screen and after that</w:t>
      </w:r>
      <w:r w:rsidR="009A4519">
        <w:rPr>
          <w:lang w:val="en-US"/>
        </w:rPr>
        <w:t>,</w:t>
      </w:r>
      <w:r w:rsidR="00DB4DD6">
        <w:rPr>
          <w:lang w:val="en-US"/>
        </w:rPr>
        <w:t xml:space="preserve"> it </w:t>
      </w:r>
      <w:r w:rsidR="00363782">
        <w:rPr>
          <w:lang w:val="en-US"/>
        </w:rPr>
        <w:t xml:space="preserve">calls the function </w:t>
      </w:r>
      <w:proofErr w:type="spellStart"/>
      <w:r w:rsidR="00363782">
        <w:rPr>
          <w:lang w:val="en-US"/>
        </w:rPr>
        <w:t>ThingspeakWrite</w:t>
      </w:r>
      <w:proofErr w:type="spellEnd"/>
      <w:r w:rsidR="00363782">
        <w:rPr>
          <w:lang w:val="en-US"/>
        </w:rPr>
        <w:t xml:space="preserve"> with the temperature and humidity so it can upload it to the </w:t>
      </w:r>
      <w:proofErr w:type="spellStart"/>
      <w:r w:rsidR="00363782">
        <w:rPr>
          <w:lang w:val="en-US"/>
        </w:rPr>
        <w:t>thingspeak</w:t>
      </w:r>
      <w:proofErr w:type="spellEnd"/>
      <w:r w:rsidR="00363782">
        <w:rPr>
          <w:lang w:val="en-US"/>
        </w:rPr>
        <w:t xml:space="preserve"> website along with the </w:t>
      </w:r>
      <w:r w:rsidR="00EF3CD7">
        <w:rPr>
          <w:lang w:val="en-US"/>
        </w:rPr>
        <w:t>fan counter. After that is complete it will check what the temperature is and if it’s high enough to t</w:t>
      </w:r>
      <w:r w:rsidR="00F7735E">
        <w:rPr>
          <w:lang w:val="en-US"/>
        </w:rPr>
        <w:t xml:space="preserve">urn on the fan. You can change the threshold by changing the </w:t>
      </w:r>
      <w:proofErr w:type="spellStart"/>
      <w:r w:rsidR="00F7735E">
        <w:rPr>
          <w:lang w:val="en-US"/>
        </w:rPr>
        <w:t>TempThreshold</w:t>
      </w:r>
      <w:proofErr w:type="spellEnd"/>
      <w:r w:rsidR="00F7735E">
        <w:rPr>
          <w:lang w:val="en-US"/>
        </w:rPr>
        <w:t xml:space="preserve"> </w:t>
      </w:r>
      <w:r w:rsidR="00C15A3C">
        <w:rPr>
          <w:lang w:val="en-US"/>
        </w:rPr>
        <w:t>variable. It also checks if the pin is already turned on or not, if not it will turn on the fan and add to the fan counter.</w:t>
      </w:r>
      <w:r w:rsidR="00895091">
        <w:rPr>
          <w:lang w:val="en-US"/>
        </w:rPr>
        <w:t xml:space="preserve"> And if the temperature is lower than the threshold it will turn the fan off. And then it will pause the code for </w:t>
      </w:r>
      <w:r w:rsidR="006C5A23">
        <w:rPr>
          <w:lang w:val="en-US"/>
        </w:rPr>
        <w:t xml:space="preserve">the set amount of time </w:t>
      </w:r>
      <w:r w:rsidR="00E24F0E">
        <w:rPr>
          <w:lang w:val="en-US"/>
        </w:rPr>
        <w:t xml:space="preserve">decided by the variable </w:t>
      </w:r>
      <w:proofErr w:type="spellStart"/>
      <w:r w:rsidR="00E24F0E">
        <w:rPr>
          <w:lang w:val="en-US"/>
        </w:rPr>
        <w:t>pauseDuration</w:t>
      </w:r>
      <w:proofErr w:type="spellEnd"/>
      <w:r w:rsidR="00E24F0E">
        <w:rPr>
          <w:lang w:val="en-US"/>
        </w:rPr>
        <w:t xml:space="preserve"> you can change the </w:t>
      </w:r>
      <w:r w:rsidR="009A4519">
        <w:rPr>
          <w:lang w:val="en-US"/>
        </w:rPr>
        <w:t>number</w:t>
      </w:r>
      <w:r w:rsidR="00E24F0E">
        <w:rPr>
          <w:lang w:val="en-US"/>
        </w:rPr>
        <w:t xml:space="preserve"> of seconds by replacing the 2 with and amount of seconds you would like.</w:t>
      </w:r>
      <w:r w:rsidR="00E83E48">
        <w:rPr>
          <w:lang w:val="en-US"/>
        </w:rPr>
        <w:t xml:space="preserve"> To close the program you just press control + c. </w:t>
      </w:r>
      <w:r w:rsidR="00556CF5">
        <w:rPr>
          <w:lang w:val="en-US"/>
        </w:rPr>
        <w:t xml:space="preserve">If you exit the program with control + c it will clear the </w:t>
      </w:r>
      <w:r w:rsidR="009A4519">
        <w:rPr>
          <w:lang w:val="en-US"/>
        </w:rPr>
        <w:t>LCD</w:t>
      </w:r>
      <w:r w:rsidR="00556CF5">
        <w:rPr>
          <w:lang w:val="en-US"/>
        </w:rPr>
        <w:t xml:space="preserve"> screen and turn off the fan</w:t>
      </w:r>
      <w:r w:rsidR="00861878">
        <w:rPr>
          <w:lang w:val="en-US"/>
        </w:rPr>
        <w:t xml:space="preserve"> if it was running, otherwise</w:t>
      </w:r>
      <w:r w:rsidR="009A4519">
        <w:rPr>
          <w:lang w:val="en-US"/>
        </w:rPr>
        <w:t>,</w:t>
      </w:r>
      <w:r w:rsidR="00861878">
        <w:rPr>
          <w:lang w:val="en-US"/>
        </w:rPr>
        <w:t xml:space="preserve"> the </w:t>
      </w:r>
      <w:r w:rsidR="009A4519">
        <w:rPr>
          <w:lang w:val="en-US"/>
        </w:rPr>
        <w:t>LCD</w:t>
      </w:r>
      <w:r w:rsidR="00861878">
        <w:rPr>
          <w:lang w:val="en-US"/>
        </w:rPr>
        <w:t xml:space="preserve"> screen will still show the temperature, humidity</w:t>
      </w:r>
      <w:r w:rsidR="009A4519">
        <w:rPr>
          <w:lang w:val="en-US"/>
        </w:rPr>
        <w:t>,</w:t>
      </w:r>
      <w:r w:rsidR="00861878">
        <w:rPr>
          <w:lang w:val="en-US"/>
        </w:rPr>
        <w:t xml:space="preserve"> and counter and if the fan was running it would keep running.</w:t>
      </w:r>
      <w:r w:rsidR="004F6D78">
        <w:rPr>
          <w:lang w:val="en-US"/>
        </w:rPr>
        <w:t xml:space="preserve"> </w:t>
      </w:r>
      <w:r w:rsidR="001200B2">
        <w:rPr>
          <w:lang w:val="en-US"/>
        </w:rPr>
        <w:t xml:space="preserve">My plan changed a few times first I just wanted a temperature and humidity sensor so I could look </w:t>
      </w:r>
      <w:r w:rsidR="009A4519">
        <w:rPr>
          <w:lang w:val="en-US"/>
        </w:rPr>
        <w:t xml:space="preserve">at </w:t>
      </w:r>
      <w:r w:rsidR="001200B2">
        <w:rPr>
          <w:lang w:val="en-US"/>
        </w:rPr>
        <w:t>how hot it was in my room compared to the rest of my house then I added a</w:t>
      </w:r>
      <w:r w:rsidR="009A4519">
        <w:rPr>
          <w:lang w:val="en-US"/>
        </w:rPr>
        <w:t>n</w:t>
      </w:r>
      <w:r w:rsidR="001200B2">
        <w:rPr>
          <w:lang w:val="en-US"/>
        </w:rPr>
        <w:t xml:space="preserve"> </w:t>
      </w:r>
      <w:r w:rsidR="009A4519">
        <w:rPr>
          <w:lang w:val="en-US"/>
        </w:rPr>
        <w:t>LCD</w:t>
      </w:r>
      <w:r w:rsidR="001200B2">
        <w:rPr>
          <w:lang w:val="en-US"/>
        </w:rPr>
        <w:t xml:space="preserve"> screen to it</w:t>
      </w:r>
      <w:r w:rsidR="00F14D05">
        <w:rPr>
          <w:lang w:val="en-US"/>
        </w:rPr>
        <w:t xml:space="preserve"> to display the temperature and humidity</w:t>
      </w:r>
      <w:r w:rsidR="007E293D">
        <w:rPr>
          <w:lang w:val="en-US"/>
        </w:rPr>
        <w:t xml:space="preserve">. To figure out how to use the </w:t>
      </w:r>
      <w:r w:rsidR="007E293D">
        <w:rPr>
          <w:lang w:val="en-US"/>
        </w:rPr>
        <w:lastRenderedPageBreak/>
        <w:t>screen was difficult but I did it</w:t>
      </w:r>
      <w:r w:rsidR="00F14D05">
        <w:rPr>
          <w:lang w:val="en-US"/>
        </w:rPr>
        <w:t>.</w:t>
      </w:r>
      <w:r w:rsidR="00AE7835">
        <w:rPr>
          <w:lang w:val="en-US"/>
        </w:rPr>
        <w:t xml:space="preserve"> I didn’t need to add a lot more code to it, it was just </w:t>
      </w:r>
      <w:r w:rsidR="003A1548">
        <w:rPr>
          <w:lang w:val="en-US"/>
        </w:rPr>
        <w:t>displaying the text.</w:t>
      </w:r>
      <w:r w:rsidR="00F14D05">
        <w:rPr>
          <w:lang w:val="en-US"/>
        </w:rPr>
        <w:t xml:space="preserve"> After that</w:t>
      </w:r>
      <w:r w:rsidR="009A4519">
        <w:rPr>
          <w:lang w:val="en-US"/>
        </w:rPr>
        <w:t>,</w:t>
      </w:r>
      <w:r w:rsidR="00F14D05">
        <w:rPr>
          <w:lang w:val="en-US"/>
        </w:rPr>
        <w:t xml:space="preserve"> I added a </w:t>
      </w:r>
      <w:r w:rsidR="008A7190">
        <w:rPr>
          <w:lang w:val="en-US"/>
        </w:rPr>
        <w:t xml:space="preserve">fan to cool me down if it </w:t>
      </w:r>
      <w:r w:rsidR="00BC4DA9">
        <w:rPr>
          <w:lang w:val="en-US"/>
        </w:rPr>
        <w:t>goes above a temperature.</w:t>
      </w:r>
      <w:r w:rsidR="003A1548">
        <w:rPr>
          <w:lang w:val="en-US"/>
        </w:rPr>
        <w:t xml:space="preserve"> This was more difficult I needed to find a way to turn off and on a fan and I went through some tr</w:t>
      </w:r>
      <w:r w:rsidR="009A4519">
        <w:rPr>
          <w:lang w:val="en-US"/>
        </w:rPr>
        <w:t>ia</w:t>
      </w:r>
      <w:r w:rsidR="003A1548">
        <w:rPr>
          <w:lang w:val="en-US"/>
        </w:rPr>
        <w:t xml:space="preserve">l and error and </w:t>
      </w:r>
      <w:r w:rsidR="009A1DA4">
        <w:rPr>
          <w:lang w:val="en-US"/>
        </w:rPr>
        <w:t xml:space="preserve">then I found a relay. It took a while to find out how to use a relay but I got there and to turn on and off a fan I just needed to add </w:t>
      </w:r>
      <w:r w:rsidR="009A4519">
        <w:rPr>
          <w:lang w:val="en-US"/>
        </w:rPr>
        <w:t xml:space="preserve">a </w:t>
      </w:r>
      <w:r w:rsidR="00CB0AE1">
        <w:rPr>
          <w:lang w:val="en-US"/>
        </w:rPr>
        <w:t>new function and give it the temperature.</w:t>
      </w:r>
      <w:r w:rsidR="00BC4DA9">
        <w:rPr>
          <w:lang w:val="en-US"/>
        </w:rPr>
        <w:t xml:space="preserve"> And then I thought it would be cool to see </w:t>
      </w:r>
      <w:r w:rsidR="00B9268D">
        <w:rPr>
          <w:lang w:val="en-US"/>
        </w:rPr>
        <w:t>how many times the fan has turned off and on</w:t>
      </w:r>
      <w:r w:rsidR="000148A6">
        <w:rPr>
          <w:lang w:val="en-US"/>
        </w:rPr>
        <w:t xml:space="preserve">. First I </w:t>
      </w:r>
      <w:r w:rsidR="00E90C4C">
        <w:rPr>
          <w:lang w:val="en-US"/>
        </w:rPr>
        <w:t xml:space="preserve">just </w:t>
      </w:r>
      <w:r w:rsidR="000148A6">
        <w:rPr>
          <w:lang w:val="en-US"/>
        </w:rPr>
        <w:t xml:space="preserve">added </w:t>
      </w:r>
      <w:r w:rsidR="00E90C4C">
        <w:rPr>
          <w:lang w:val="en-US"/>
        </w:rPr>
        <w:t xml:space="preserve">a counter but it kept going up every time the function was called </w:t>
      </w:r>
      <w:r w:rsidR="00CB3E64">
        <w:rPr>
          <w:lang w:val="en-US"/>
        </w:rPr>
        <w:t>so I just added a check to look if the fan was already turned on an</w:t>
      </w:r>
      <w:r w:rsidR="00650EA2">
        <w:rPr>
          <w:lang w:val="en-US"/>
        </w:rPr>
        <w:t>d</w:t>
      </w:r>
      <w:r w:rsidR="00CB3E64">
        <w:rPr>
          <w:lang w:val="en-US"/>
        </w:rPr>
        <w:t xml:space="preserve"> then the counter worked.</w:t>
      </w:r>
      <w:r w:rsidR="00332BF6">
        <w:rPr>
          <w:lang w:val="en-US"/>
        </w:rPr>
        <w:t xml:space="preserve"> And after that</w:t>
      </w:r>
      <w:r w:rsidR="00650EA2">
        <w:rPr>
          <w:lang w:val="en-US"/>
        </w:rPr>
        <w:t>,</w:t>
      </w:r>
      <w:r w:rsidR="00332BF6">
        <w:rPr>
          <w:lang w:val="en-US"/>
        </w:rPr>
        <w:t xml:space="preserve"> I send that information to </w:t>
      </w:r>
      <w:proofErr w:type="spellStart"/>
      <w:r w:rsidR="00332BF6">
        <w:rPr>
          <w:lang w:val="en-US"/>
        </w:rPr>
        <w:t>thingspeak</w:t>
      </w:r>
      <w:proofErr w:type="spellEnd"/>
      <w:r w:rsidR="00332BF6">
        <w:rPr>
          <w:lang w:val="en-US"/>
        </w:rPr>
        <w:t xml:space="preserve"> a</w:t>
      </w:r>
      <w:r w:rsidR="008C6031">
        <w:rPr>
          <w:lang w:val="en-US"/>
        </w:rPr>
        <w:t>nd just added an extra key</w:t>
      </w:r>
      <w:r w:rsidR="00650EA2">
        <w:rPr>
          <w:lang w:val="en-US"/>
        </w:rPr>
        <w:t>-</w:t>
      </w:r>
      <w:r w:rsidR="008C6031">
        <w:rPr>
          <w:lang w:val="en-US"/>
        </w:rPr>
        <w:t>value pair to the query dictionary.</w:t>
      </w:r>
      <w:r w:rsidR="00102EFB">
        <w:rPr>
          <w:lang w:val="en-US"/>
        </w:rPr>
        <w:t xml:space="preserve"> After that</w:t>
      </w:r>
      <w:r w:rsidR="00650EA2">
        <w:rPr>
          <w:lang w:val="en-US"/>
        </w:rPr>
        <w:t>,</w:t>
      </w:r>
      <w:r w:rsidR="00102EFB">
        <w:rPr>
          <w:lang w:val="en-US"/>
        </w:rPr>
        <w:t xml:space="preserve"> I made a function to read the last entry for the counter every time the program started and made the fan counter that entry.</w:t>
      </w:r>
      <w:r w:rsidR="00CB3E64">
        <w:rPr>
          <w:lang w:val="en-US"/>
        </w:rPr>
        <w:t xml:space="preserve"> </w:t>
      </w:r>
      <w:r w:rsidR="00102EFB">
        <w:rPr>
          <w:lang w:val="en-US"/>
        </w:rPr>
        <w:t>A</w:t>
      </w:r>
      <w:r w:rsidR="007E293D">
        <w:rPr>
          <w:lang w:val="en-US"/>
        </w:rPr>
        <w:t xml:space="preserve">nd those were </w:t>
      </w:r>
      <w:r w:rsidR="00102EFB">
        <w:rPr>
          <w:lang w:val="en-US"/>
        </w:rPr>
        <w:t xml:space="preserve">all </w:t>
      </w:r>
      <w:r w:rsidR="00650EA2">
        <w:rPr>
          <w:lang w:val="en-US"/>
        </w:rPr>
        <w:t>the</w:t>
      </w:r>
      <w:r w:rsidR="007E293D">
        <w:rPr>
          <w:lang w:val="en-US"/>
        </w:rPr>
        <w:t xml:space="preserve"> changes in my plan.</w:t>
      </w:r>
      <w:r w:rsidR="00BC4DA9">
        <w:rPr>
          <w:lang w:val="en-US"/>
        </w:rPr>
        <w:t xml:space="preserve"> </w:t>
      </w:r>
      <w:r w:rsidR="004F6D78">
        <w:rPr>
          <w:lang w:val="en-US"/>
        </w:rPr>
        <w:t>Below you can see some pictures and a</w:t>
      </w:r>
      <w:r w:rsidR="00BB3C0F">
        <w:rPr>
          <w:lang w:val="en-US"/>
        </w:rPr>
        <w:t xml:space="preserve"> </w:t>
      </w:r>
      <w:r w:rsidR="004F6D78">
        <w:rPr>
          <w:lang w:val="en-US"/>
        </w:rPr>
        <w:t>wiring diagram</w:t>
      </w:r>
      <w:r w:rsidR="002A270C">
        <w:rPr>
          <w:lang w:val="en-US"/>
        </w:rPr>
        <w:t xml:space="preserve"> I </w:t>
      </w:r>
      <w:r w:rsidR="00747409">
        <w:rPr>
          <w:lang w:val="en-US"/>
        </w:rPr>
        <w:t xml:space="preserve">have the wiring diagram as a separate file on my GitHub and </w:t>
      </w:r>
      <w:r w:rsidR="00650EA2">
        <w:rPr>
          <w:lang w:val="en-US"/>
        </w:rPr>
        <w:t xml:space="preserve">a </w:t>
      </w:r>
      <w:r w:rsidR="00747409">
        <w:rPr>
          <w:lang w:val="en-US"/>
        </w:rPr>
        <w:t xml:space="preserve">video of the </w:t>
      </w:r>
      <w:r w:rsidR="00295614">
        <w:rPr>
          <w:lang w:val="en-US"/>
        </w:rPr>
        <w:t>project working</w:t>
      </w:r>
      <w:r w:rsidR="004F6D78">
        <w:rPr>
          <w:lang w:val="en-US"/>
        </w:rPr>
        <w:t>.</w:t>
      </w:r>
      <w:r w:rsidR="00295614" w:rsidRPr="00295614">
        <w:rPr>
          <w:noProof/>
          <w:lang w:val="en-US"/>
        </w:rPr>
        <w:t xml:space="preserve"> </w:t>
      </w:r>
    </w:p>
    <w:p w14:paraId="565EE3F1" w14:textId="17C89D15" w:rsidR="00BB3C0F" w:rsidRDefault="003A4B8B" w:rsidP="00F64BF9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0098792B" wp14:editId="54A78FCD">
            <wp:simplePos x="0" y="0"/>
            <wp:positionH relativeFrom="margin">
              <wp:align>left</wp:align>
            </wp:positionH>
            <wp:positionV relativeFrom="paragraph">
              <wp:posOffset>17318</wp:posOffset>
            </wp:positionV>
            <wp:extent cx="4607560" cy="3066415"/>
            <wp:effectExtent l="0" t="0" r="2540" b="635"/>
            <wp:wrapTight wrapText="bothSides">
              <wp:wrapPolygon edited="0">
                <wp:start x="0" y="0"/>
                <wp:lineTo x="0" y="21470"/>
                <wp:lineTo x="21523" y="21470"/>
                <wp:lineTo x="2152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821" cy="307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30E94D" w14:textId="063EE063" w:rsidR="00BB3C0F" w:rsidRDefault="003A4B8B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78E2ACFF" wp14:editId="74C21E83">
            <wp:simplePos x="0" y="0"/>
            <wp:positionH relativeFrom="margin">
              <wp:align>left</wp:align>
            </wp:positionH>
            <wp:positionV relativeFrom="paragraph">
              <wp:posOffset>2818741</wp:posOffset>
            </wp:positionV>
            <wp:extent cx="4635500" cy="3086735"/>
            <wp:effectExtent l="0" t="0" r="0" b="0"/>
            <wp:wrapTight wrapText="bothSides">
              <wp:wrapPolygon edited="0">
                <wp:start x="0" y="0"/>
                <wp:lineTo x="0" y="21462"/>
                <wp:lineTo x="21482" y="21462"/>
                <wp:lineTo x="21482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308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3C0F">
        <w:rPr>
          <w:lang w:val="en-US"/>
        </w:rPr>
        <w:br w:type="page"/>
      </w:r>
    </w:p>
    <w:p w14:paraId="10059D80" w14:textId="63B03182" w:rsidR="006C0D61" w:rsidRDefault="0004595E" w:rsidP="00F64BF9">
      <w:p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2336" behindDoc="1" locked="0" layoutInCell="1" allowOverlap="1" wp14:anchorId="7DFAE840" wp14:editId="431F32B4">
            <wp:simplePos x="0" y="0"/>
            <wp:positionH relativeFrom="margin">
              <wp:posOffset>-318135</wp:posOffset>
            </wp:positionH>
            <wp:positionV relativeFrom="paragraph">
              <wp:posOffset>0</wp:posOffset>
            </wp:positionV>
            <wp:extent cx="4953635" cy="3296920"/>
            <wp:effectExtent l="0" t="0" r="0" b="0"/>
            <wp:wrapTight wrapText="bothSides">
              <wp:wrapPolygon edited="0">
                <wp:start x="0" y="0"/>
                <wp:lineTo x="0" y="21467"/>
                <wp:lineTo x="21514" y="21467"/>
                <wp:lineTo x="2151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635" cy="329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088DA2" w14:textId="1504B728" w:rsidR="003A4B8B" w:rsidRDefault="003A4B8B">
      <w:pPr>
        <w:rPr>
          <w:lang w:val="en-US"/>
        </w:rPr>
      </w:pPr>
    </w:p>
    <w:p w14:paraId="3379DA71" w14:textId="5EC6992E" w:rsidR="003A4B8B" w:rsidRDefault="003A4B8B">
      <w:pPr>
        <w:rPr>
          <w:lang w:val="en-US"/>
        </w:rPr>
      </w:pPr>
    </w:p>
    <w:p w14:paraId="637A9A99" w14:textId="7AD0A25D" w:rsidR="003A4B8B" w:rsidRDefault="003A4B8B">
      <w:pPr>
        <w:rPr>
          <w:lang w:val="en-US"/>
        </w:rPr>
      </w:pPr>
    </w:p>
    <w:p w14:paraId="4F2A6CE9" w14:textId="5C22F03E" w:rsidR="003A4B8B" w:rsidRDefault="003A4B8B">
      <w:pPr>
        <w:rPr>
          <w:lang w:val="en-US"/>
        </w:rPr>
      </w:pPr>
    </w:p>
    <w:p w14:paraId="20406ADC" w14:textId="2564E37A" w:rsidR="003A4B8B" w:rsidRDefault="003A4B8B">
      <w:pPr>
        <w:rPr>
          <w:lang w:val="en-US"/>
        </w:rPr>
      </w:pPr>
    </w:p>
    <w:p w14:paraId="3B5D1789" w14:textId="4606CB12" w:rsidR="003A4B8B" w:rsidRDefault="003A4B8B">
      <w:pPr>
        <w:rPr>
          <w:lang w:val="en-US"/>
        </w:rPr>
      </w:pPr>
    </w:p>
    <w:p w14:paraId="67441ACB" w14:textId="0228D1FD" w:rsidR="003A4B8B" w:rsidRDefault="003A4B8B">
      <w:pPr>
        <w:rPr>
          <w:lang w:val="en-US"/>
        </w:rPr>
      </w:pPr>
    </w:p>
    <w:p w14:paraId="2B5B9DC8" w14:textId="1EE07F72" w:rsidR="003A4B8B" w:rsidRDefault="003A4B8B">
      <w:pPr>
        <w:rPr>
          <w:lang w:val="en-US"/>
        </w:rPr>
      </w:pPr>
    </w:p>
    <w:p w14:paraId="2378426B" w14:textId="2EC5E791" w:rsidR="003A4B8B" w:rsidRDefault="003A4B8B">
      <w:pPr>
        <w:rPr>
          <w:lang w:val="en-US"/>
        </w:rPr>
      </w:pPr>
    </w:p>
    <w:p w14:paraId="1A13B4EF" w14:textId="307FDD7D" w:rsidR="003A4B8B" w:rsidRDefault="003A4B8B">
      <w:pPr>
        <w:rPr>
          <w:lang w:val="en-US"/>
        </w:rPr>
      </w:pPr>
    </w:p>
    <w:p w14:paraId="0552AE1C" w14:textId="12CFA7AE" w:rsidR="003A4B8B" w:rsidRDefault="00774A8A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3360" behindDoc="1" locked="0" layoutInCell="1" allowOverlap="1" wp14:anchorId="5DF0BB8B" wp14:editId="3F69F9AB">
            <wp:simplePos x="0" y="0"/>
            <wp:positionH relativeFrom="margin">
              <wp:posOffset>-301294</wp:posOffset>
            </wp:positionH>
            <wp:positionV relativeFrom="paragraph">
              <wp:posOffset>177275</wp:posOffset>
            </wp:positionV>
            <wp:extent cx="4717415" cy="4358005"/>
            <wp:effectExtent l="0" t="0" r="6985" b="4445"/>
            <wp:wrapTight wrapText="bothSides">
              <wp:wrapPolygon edited="0">
                <wp:start x="0" y="0"/>
                <wp:lineTo x="0" y="21528"/>
                <wp:lineTo x="21545" y="21528"/>
                <wp:lineTo x="21545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415" cy="435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DEAC8B" w14:textId="58E98CE9" w:rsidR="003A4B8B" w:rsidRDefault="003A4B8B">
      <w:pPr>
        <w:rPr>
          <w:lang w:val="en-US"/>
        </w:rPr>
      </w:pPr>
    </w:p>
    <w:p w14:paraId="63A6C130" w14:textId="2EAD086E" w:rsidR="003A4B8B" w:rsidRDefault="003A4B8B">
      <w:pPr>
        <w:rPr>
          <w:lang w:val="en-US"/>
        </w:rPr>
      </w:pPr>
    </w:p>
    <w:p w14:paraId="3F2934CF" w14:textId="18ADB938" w:rsidR="003A4B8B" w:rsidRDefault="003A4B8B">
      <w:pPr>
        <w:rPr>
          <w:lang w:val="en-US"/>
        </w:rPr>
      </w:pPr>
    </w:p>
    <w:p w14:paraId="5BA74939" w14:textId="38EA226F" w:rsidR="0004595E" w:rsidRDefault="0004595E">
      <w:pPr>
        <w:rPr>
          <w:lang w:val="en-US"/>
        </w:rPr>
      </w:pPr>
    </w:p>
    <w:p w14:paraId="0937BFEA" w14:textId="3ACA2157" w:rsidR="0004595E" w:rsidRDefault="0004595E">
      <w:pPr>
        <w:rPr>
          <w:lang w:val="en-US"/>
        </w:rPr>
      </w:pPr>
    </w:p>
    <w:p w14:paraId="776DDC52" w14:textId="4CAA2E33" w:rsidR="0004595E" w:rsidRDefault="0004595E">
      <w:pPr>
        <w:rPr>
          <w:lang w:val="en-US"/>
        </w:rPr>
      </w:pPr>
    </w:p>
    <w:p w14:paraId="37BB3079" w14:textId="233F528C" w:rsidR="0004595E" w:rsidRDefault="0004595E">
      <w:pPr>
        <w:rPr>
          <w:lang w:val="en-US"/>
        </w:rPr>
      </w:pPr>
    </w:p>
    <w:p w14:paraId="4F4E8E5D" w14:textId="13B866E5" w:rsidR="0004595E" w:rsidRDefault="0004595E">
      <w:pPr>
        <w:rPr>
          <w:lang w:val="en-US"/>
        </w:rPr>
      </w:pPr>
    </w:p>
    <w:p w14:paraId="24502241" w14:textId="313EE0E5" w:rsidR="0004595E" w:rsidRDefault="0004595E">
      <w:pPr>
        <w:rPr>
          <w:lang w:val="en-US"/>
        </w:rPr>
      </w:pPr>
    </w:p>
    <w:p w14:paraId="54467D64" w14:textId="2F455B1E" w:rsidR="0004595E" w:rsidRDefault="0004595E">
      <w:pPr>
        <w:rPr>
          <w:lang w:val="en-US"/>
        </w:rPr>
      </w:pPr>
    </w:p>
    <w:p w14:paraId="12C5560F" w14:textId="37832DDB" w:rsidR="0004595E" w:rsidRDefault="0004595E">
      <w:pPr>
        <w:rPr>
          <w:lang w:val="en-US"/>
        </w:rPr>
      </w:pPr>
    </w:p>
    <w:p w14:paraId="3E82EB13" w14:textId="3F80FA70" w:rsidR="0004595E" w:rsidRDefault="0004595E">
      <w:pPr>
        <w:rPr>
          <w:lang w:val="en-US"/>
        </w:rPr>
      </w:pPr>
    </w:p>
    <w:p w14:paraId="52147FEA" w14:textId="777C1D0E" w:rsidR="0004595E" w:rsidRDefault="0004595E">
      <w:pPr>
        <w:rPr>
          <w:lang w:val="en-US"/>
        </w:rPr>
      </w:pPr>
    </w:p>
    <w:p w14:paraId="6F739540" w14:textId="40319922" w:rsidR="0004595E" w:rsidRDefault="0004595E">
      <w:pPr>
        <w:rPr>
          <w:lang w:val="en-US"/>
        </w:rPr>
      </w:pPr>
    </w:p>
    <w:p w14:paraId="49CC81F2" w14:textId="45A1FD87" w:rsidR="0004595E" w:rsidRDefault="0004595E">
      <w:pPr>
        <w:rPr>
          <w:lang w:val="en-US"/>
        </w:rPr>
      </w:pPr>
    </w:p>
    <w:p w14:paraId="0264A02C" w14:textId="6740CFBC" w:rsidR="00F95F72" w:rsidRDefault="0010701B">
      <w:pPr>
        <w:rPr>
          <w:lang w:val="en-US"/>
        </w:rPr>
      </w:pPr>
      <w:r>
        <w:rPr>
          <w:lang w:val="en-US"/>
        </w:rPr>
        <w:t>This is my wiring diagram. I used a GPIO extension board but didn’t know how to show it in a wiring diagram so I just made it as if I didn’t use a GPIO extensions board.</w:t>
      </w:r>
    </w:p>
    <w:p w14:paraId="5C2C5C6A" w14:textId="5B12CF22" w:rsidR="0004595E" w:rsidRDefault="00C66409" w:rsidP="00C66409">
      <w:pPr>
        <w:pStyle w:val="Heading2"/>
        <w:rPr>
          <w:lang w:val="en-US"/>
        </w:rPr>
      </w:pPr>
      <w:bookmarkStart w:id="10" w:name="_Toc77114513"/>
      <w:proofErr w:type="spellStart"/>
      <w:r>
        <w:rPr>
          <w:lang w:val="en-US"/>
        </w:rPr>
        <w:t>Thingspeak</w:t>
      </w:r>
      <w:proofErr w:type="spellEnd"/>
      <w:r>
        <w:rPr>
          <w:lang w:val="en-US"/>
        </w:rPr>
        <w:t xml:space="preserve"> link</w:t>
      </w:r>
      <w:bookmarkEnd w:id="10"/>
    </w:p>
    <w:p w14:paraId="7BA134EC" w14:textId="459D37B6" w:rsidR="00C66409" w:rsidRDefault="009E4767" w:rsidP="00C66409">
      <w:pPr>
        <w:rPr>
          <w:lang w:val="en-US"/>
        </w:rPr>
      </w:pPr>
      <w:hyperlink r:id="rId14" w:history="1">
        <w:r w:rsidRPr="00D570C5">
          <w:rPr>
            <w:rStyle w:val="Hyperlink"/>
            <w:lang w:val="en-US"/>
          </w:rPr>
          <w:t>https://thingspeak.com/channels/1442136</w:t>
        </w:r>
      </w:hyperlink>
    </w:p>
    <w:p w14:paraId="174FBF26" w14:textId="77777777" w:rsidR="009E4767" w:rsidRPr="00C66409" w:rsidRDefault="009E4767" w:rsidP="00C66409">
      <w:pPr>
        <w:rPr>
          <w:lang w:val="en-US"/>
        </w:rPr>
      </w:pPr>
    </w:p>
    <w:p w14:paraId="0CB28356" w14:textId="77777777" w:rsidR="00774A8A" w:rsidRDefault="00774A8A">
      <w:pPr>
        <w:rPr>
          <w:lang w:val="en-US"/>
        </w:rPr>
      </w:pPr>
    </w:p>
    <w:p w14:paraId="18ADDB9A" w14:textId="432ACDF7" w:rsidR="00F95F72" w:rsidRDefault="00F95F72" w:rsidP="00774A8A">
      <w:pPr>
        <w:pStyle w:val="Heading1"/>
      </w:pPr>
      <w:bookmarkStart w:id="11" w:name="_Toc77114514"/>
      <w:r>
        <w:t>Next steps and future directions.</w:t>
      </w:r>
      <w:bookmarkEnd w:id="11"/>
    </w:p>
    <w:p w14:paraId="24679962" w14:textId="7BDE35A6" w:rsidR="00F95F72" w:rsidRDefault="004F53DE">
      <w:pPr>
        <w:rPr>
          <w:lang w:val="en-US"/>
        </w:rPr>
      </w:pPr>
      <w:r>
        <w:rPr>
          <w:lang w:val="en-US"/>
        </w:rPr>
        <w:t>What I could do with my project is hooking it up to a temperature controller</w:t>
      </w:r>
      <w:r w:rsidR="00CD5A42">
        <w:rPr>
          <w:lang w:val="en-US"/>
        </w:rPr>
        <w:t>, heater</w:t>
      </w:r>
      <w:r w:rsidR="00650EA2">
        <w:rPr>
          <w:lang w:val="en-US"/>
        </w:rPr>
        <w:t>,</w:t>
      </w:r>
      <w:r>
        <w:rPr>
          <w:lang w:val="en-US"/>
        </w:rPr>
        <w:t xml:space="preserve"> or ac unit to automatically cool down or warm up the room</w:t>
      </w:r>
      <w:r w:rsidR="0040514A">
        <w:rPr>
          <w:lang w:val="en-US"/>
        </w:rPr>
        <w:t xml:space="preserve"> or vent out warm air with a fan</w:t>
      </w:r>
      <w:r w:rsidR="008E098E">
        <w:rPr>
          <w:lang w:val="en-US"/>
        </w:rPr>
        <w:t>.</w:t>
      </w:r>
      <w:r w:rsidR="00EC2099">
        <w:rPr>
          <w:lang w:val="en-US"/>
        </w:rPr>
        <w:t xml:space="preserve"> This can be help full if in a room or enclosure with a 3d printer because </w:t>
      </w:r>
      <w:r w:rsidR="002B4E92">
        <w:rPr>
          <w:lang w:val="en-US"/>
        </w:rPr>
        <w:t>you can control the environment of the 3dprinter. My 3D printer is in my room which if i</w:t>
      </w:r>
      <w:r w:rsidR="00013B45">
        <w:rPr>
          <w:lang w:val="en-US"/>
        </w:rPr>
        <w:t>t gets</w:t>
      </w:r>
      <w:r w:rsidR="002B4E92">
        <w:rPr>
          <w:lang w:val="en-US"/>
        </w:rPr>
        <w:t xml:space="preserve"> cold the 3d prints don’t stick to the </w:t>
      </w:r>
      <w:r w:rsidR="005635E3">
        <w:rPr>
          <w:lang w:val="en-US"/>
        </w:rPr>
        <w:t>3d printer bed and the edges of the 3d print curls up.</w:t>
      </w:r>
      <w:r w:rsidR="008E098E">
        <w:rPr>
          <w:lang w:val="en-US"/>
        </w:rPr>
        <w:t xml:space="preserve"> </w:t>
      </w:r>
      <w:r w:rsidR="00697539">
        <w:rPr>
          <w:lang w:val="en-US"/>
        </w:rPr>
        <w:t xml:space="preserve">You can also use my project to control a </w:t>
      </w:r>
      <w:r w:rsidR="00321A35">
        <w:rPr>
          <w:lang w:val="en-US"/>
        </w:rPr>
        <w:t>greenhouse’s temperature or humidity if you remove the fan and hook up their climate control</w:t>
      </w:r>
      <w:r w:rsidR="00D87144">
        <w:rPr>
          <w:lang w:val="en-US"/>
        </w:rPr>
        <w:t xml:space="preserve"> unit</w:t>
      </w:r>
      <w:r w:rsidR="00321A35">
        <w:rPr>
          <w:lang w:val="en-US"/>
        </w:rPr>
        <w:t xml:space="preserve">. </w:t>
      </w:r>
      <w:r w:rsidR="008E098E">
        <w:rPr>
          <w:lang w:val="en-US"/>
        </w:rPr>
        <w:t xml:space="preserve">I could also put this in a container where I store my </w:t>
      </w:r>
      <w:r w:rsidR="004A4D3C">
        <w:rPr>
          <w:lang w:val="en-US"/>
        </w:rPr>
        <w:t xml:space="preserve">3d filament to check the humidity level </w:t>
      </w:r>
      <w:r w:rsidR="004255D7">
        <w:rPr>
          <w:lang w:val="en-US"/>
        </w:rPr>
        <w:t xml:space="preserve">to see the humidity level and I can also add a dehumidifier to lower the humidity level in the </w:t>
      </w:r>
      <w:r w:rsidR="001C3EEC">
        <w:rPr>
          <w:lang w:val="en-US"/>
        </w:rPr>
        <w:t>container because the 3d filament could be damaged by high humidity levels</w:t>
      </w:r>
      <w:r w:rsidR="004255D7">
        <w:rPr>
          <w:lang w:val="en-US"/>
        </w:rPr>
        <w:t>.</w:t>
      </w:r>
      <w:r w:rsidR="002378BA">
        <w:rPr>
          <w:lang w:val="en-US"/>
        </w:rPr>
        <w:t>-</w:t>
      </w:r>
    </w:p>
    <w:p w14:paraId="2F2ACAF4" w14:textId="09567E03" w:rsidR="002378BA" w:rsidRDefault="009F69A7" w:rsidP="009F69A7">
      <w:pPr>
        <w:pStyle w:val="Heading1"/>
      </w:pPr>
      <w:bookmarkStart w:id="12" w:name="_Toc77114515"/>
      <w:r>
        <w:t>Parts list</w:t>
      </w:r>
      <w:bookmarkEnd w:id="12"/>
    </w:p>
    <w:p w14:paraId="562CF64E" w14:textId="2069BD12" w:rsidR="009F69A7" w:rsidRDefault="009F69A7" w:rsidP="009F69A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1x Raspberry Pi 4 </w:t>
      </w:r>
      <w:r w:rsidR="006D22F9">
        <w:rPr>
          <w:lang w:val="en-US"/>
        </w:rPr>
        <w:t>Model B</w:t>
      </w:r>
    </w:p>
    <w:p w14:paraId="13872845" w14:textId="542C5D23" w:rsidR="006D22F9" w:rsidRDefault="006D22F9" w:rsidP="009F69A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1x GPIO extension board</w:t>
      </w:r>
    </w:p>
    <w:p w14:paraId="44FDF4E3" w14:textId="21CED23F" w:rsidR="006D22F9" w:rsidRDefault="009D1190" w:rsidP="009F69A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Wires</w:t>
      </w:r>
    </w:p>
    <w:p w14:paraId="1D9D8092" w14:textId="600392DF" w:rsidR="009D1190" w:rsidRDefault="009D1190" w:rsidP="009F69A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1x </w:t>
      </w:r>
      <w:r w:rsidR="00BB49D5">
        <w:rPr>
          <w:lang w:val="en-US"/>
        </w:rPr>
        <w:t xml:space="preserve">3 pin </w:t>
      </w:r>
      <w:r>
        <w:rPr>
          <w:lang w:val="en-US"/>
        </w:rPr>
        <w:t>DHT11</w:t>
      </w:r>
    </w:p>
    <w:p w14:paraId="46F5B43D" w14:textId="37035809" w:rsidR="009D1190" w:rsidRDefault="00C00540" w:rsidP="009F69A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1x 5V relay module</w:t>
      </w:r>
      <w:r w:rsidR="00A560C3">
        <w:rPr>
          <w:lang w:val="en-US"/>
        </w:rPr>
        <w:t xml:space="preserve"> </w:t>
      </w:r>
      <w:r w:rsidR="00A560C3" w:rsidRPr="00A560C3">
        <w:rPr>
          <w:lang w:val="en-US"/>
        </w:rPr>
        <w:t>SRD-05VDC-SL-C</w:t>
      </w:r>
    </w:p>
    <w:p w14:paraId="16552498" w14:textId="2227481F" w:rsidR="00A560C3" w:rsidRDefault="00265CEF" w:rsidP="009F69A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1x I2C 16x2 LCD</w:t>
      </w:r>
    </w:p>
    <w:p w14:paraId="00611437" w14:textId="3E8AE066" w:rsidR="00817976" w:rsidRPr="00817976" w:rsidRDefault="005643DC" w:rsidP="0081797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1x Fan with </w:t>
      </w:r>
      <w:r w:rsidR="00817976">
        <w:rPr>
          <w:lang w:val="en-US"/>
        </w:rPr>
        <w:t>2 pins</w:t>
      </w:r>
    </w:p>
    <w:sectPr w:rsidR="00817976" w:rsidRPr="008179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D66EAD"/>
    <w:multiLevelType w:val="hybridMultilevel"/>
    <w:tmpl w:val="CC2AE808"/>
    <w:lvl w:ilvl="0" w:tplc="26D29A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0B59B5"/>
    <w:multiLevelType w:val="hybridMultilevel"/>
    <w:tmpl w:val="C6D68154"/>
    <w:lvl w:ilvl="0" w:tplc="298C5D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MDUwMjEyMTcyMjFU0lEKTi0uzszPAykwrAUAt/kzYywAAAA="/>
  </w:docVars>
  <w:rsids>
    <w:rsidRoot w:val="00B707D2"/>
    <w:rsid w:val="00013B45"/>
    <w:rsid w:val="000148A6"/>
    <w:rsid w:val="0004595E"/>
    <w:rsid w:val="00045C0B"/>
    <w:rsid w:val="00092A06"/>
    <w:rsid w:val="000D2BB9"/>
    <w:rsid w:val="000F3386"/>
    <w:rsid w:val="00102EFB"/>
    <w:rsid w:val="0010553B"/>
    <w:rsid w:val="0010701B"/>
    <w:rsid w:val="001200B2"/>
    <w:rsid w:val="001356E1"/>
    <w:rsid w:val="00166488"/>
    <w:rsid w:val="001C3EEC"/>
    <w:rsid w:val="001F6DF3"/>
    <w:rsid w:val="002378BA"/>
    <w:rsid w:val="00242D3F"/>
    <w:rsid w:val="00255ED1"/>
    <w:rsid w:val="00264C9A"/>
    <w:rsid w:val="00265CEF"/>
    <w:rsid w:val="00282E7F"/>
    <w:rsid w:val="002900FA"/>
    <w:rsid w:val="00293667"/>
    <w:rsid w:val="00295614"/>
    <w:rsid w:val="002A270C"/>
    <w:rsid w:val="002B4E92"/>
    <w:rsid w:val="00321A35"/>
    <w:rsid w:val="00332BF6"/>
    <w:rsid w:val="00363782"/>
    <w:rsid w:val="003A1548"/>
    <w:rsid w:val="003A2902"/>
    <w:rsid w:val="003A4B8B"/>
    <w:rsid w:val="003D15B9"/>
    <w:rsid w:val="0040514A"/>
    <w:rsid w:val="004255D7"/>
    <w:rsid w:val="004961A5"/>
    <w:rsid w:val="004A4D3C"/>
    <w:rsid w:val="004B34A0"/>
    <w:rsid w:val="004B5036"/>
    <w:rsid w:val="004C039D"/>
    <w:rsid w:val="004F53DE"/>
    <w:rsid w:val="004F6D78"/>
    <w:rsid w:val="00517AEE"/>
    <w:rsid w:val="00556CF5"/>
    <w:rsid w:val="005635E3"/>
    <w:rsid w:val="005643DC"/>
    <w:rsid w:val="00577F87"/>
    <w:rsid w:val="00613769"/>
    <w:rsid w:val="00630D8C"/>
    <w:rsid w:val="00650EA2"/>
    <w:rsid w:val="00653617"/>
    <w:rsid w:val="006571B2"/>
    <w:rsid w:val="00666CFC"/>
    <w:rsid w:val="00671244"/>
    <w:rsid w:val="00697539"/>
    <w:rsid w:val="006A7387"/>
    <w:rsid w:val="006C0D61"/>
    <w:rsid w:val="006C5A23"/>
    <w:rsid w:val="006D22F9"/>
    <w:rsid w:val="006E6D07"/>
    <w:rsid w:val="00747409"/>
    <w:rsid w:val="0076342B"/>
    <w:rsid w:val="00774A8A"/>
    <w:rsid w:val="007952C1"/>
    <w:rsid w:val="0079628C"/>
    <w:rsid w:val="007A1940"/>
    <w:rsid w:val="007E293D"/>
    <w:rsid w:val="007E4C33"/>
    <w:rsid w:val="00814776"/>
    <w:rsid w:val="00817976"/>
    <w:rsid w:val="0084005B"/>
    <w:rsid w:val="00861878"/>
    <w:rsid w:val="00895091"/>
    <w:rsid w:val="008A7190"/>
    <w:rsid w:val="008B1D33"/>
    <w:rsid w:val="008C16FC"/>
    <w:rsid w:val="008C6031"/>
    <w:rsid w:val="008E098E"/>
    <w:rsid w:val="00917041"/>
    <w:rsid w:val="009A1DA4"/>
    <w:rsid w:val="009A4519"/>
    <w:rsid w:val="009B1983"/>
    <w:rsid w:val="009C1AF2"/>
    <w:rsid w:val="009D1190"/>
    <w:rsid w:val="009E4767"/>
    <w:rsid w:val="009E780C"/>
    <w:rsid w:val="009F69A7"/>
    <w:rsid w:val="00A00728"/>
    <w:rsid w:val="00A50B21"/>
    <w:rsid w:val="00A560C3"/>
    <w:rsid w:val="00A61913"/>
    <w:rsid w:val="00A90FF6"/>
    <w:rsid w:val="00AA7AC1"/>
    <w:rsid w:val="00AB66ED"/>
    <w:rsid w:val="00AC4EE4"/>
    <w:rsid w:val="00AE7835"/>
    <w:rsid w:val="00B13A5A"/>
    <w:rsid w:val="00B37730"/>
    <w:rsid w:val="00B707D2"/>
    <w:rsid w:val="00B9268D"/>
    <w:rsid w:val="00BB0232"/>
    <w:rsid w:val="00BB3C0F"/>
    <w:rsid w:val="00BB49D5"/>
    <w:rsid w:val="00BC4DA9"/>
    <w:rsid w:val="00C00540"/>
    <w:rsid w:val="00C15A3C"/>
    <w:rsid w:val="00C559F0"/>
    <w:rsid w:val="00C66409"/>
    <w:rsid w:val="00C9404E"/>
    <w:rsid w:val="00CA3DA2"/>
    <w:rsid w:val="00CB0AE1"/>
    <w:rsid w:val="00CB3E64"/>
    <w:rsid w:val="00CD5A42"/>
    <w:rsid w:val="00D01209"/>
    <w:rsid w:val="00D80A4C"/>
    <w:rsid w:val="00D87144"/>
    <w:rsid w:val="00DA16FA"/>
    <w:rsid w:val="00DA7A25"/>
    <w:rsid w:val="00DB4DD6"/>
    <w:rsid w:val="00E24F0E"/>
    <w:rsid w:val="00E2592C"/>
    <w:rsid w:val="00E40761"/>
    <w:rsid w:val="00E446CA"/>
    <w:rsid w:val="00E56B40"/>
    <w:rsid w:val="00E60E1F"/>
    <w:rsid w:val="00E7374D"/>
    <w:rsid w:val="00E80067"/>
    <w:rsid w:val="00E83E48"/>
    <w:rsid w:val="00E90C4C"/>
    <w:rsid w:val="00E90CDC"/>
    <w:rsid w:val="00E93BC3"/>
    <w:rsid w:val="00EB1E6B"/>
    <w:rsid w:val="00EC2099"/>
    <w:rsid w:val="00EC2500"/>
    <w:rsid w:val="00EF3CD7"/>
    <w:rsid w:val="00F14D05"/>
    <w:rsid w:val="00F64BF9"/>
    <w:rsid w:val="00F73878"/>
    <w:rsid w:val="00F7735E"/>
    <w:rsid w:val="00F914BC"/>
    <w:rsid w:val="00F95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63DD4"/>
  <w15:chartTrackingRefBased/>
  <w15:docId w15:val="{F4D0C6D4-0D13-4DA3-B81F-773FDFB5A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940"/>
  </w:style>
  <w:style w:type="paragraph" w:styleId="Heading1">
    <w:name w:val="heading 1"/>
    <w:basedOn w:val="Normal"/>
    <w:next w:val="Normal"/>
    <w:link w:val="Heading1Char"/>
    <w:uiPriority w:val="9"/>
    <w:qFormat/>
    <w:rsid w:val="00AB66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44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4A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039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64BF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B66ED"/>
    <w:rPr>
      <w:rFonts w:asciiTheme="majorHAnsi" w:eastAsiaTheme="majorEastAsia" w:hAnsiTheme="majorHAnsi" w:cstheme="majorBidi"/>
      <w:color w:val="000000" w:themeColor="text1"/>
      <w:sz w:val="44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66ED"/>
    <w:pPr>
      <w:numPr>
        <w:ilvl w:val="1"/>
      </w:numPr>
      <w:ind w:left="720"/>
    </w:pPr>
    <w:rPr>
      <w:rFonts w:eastAsiaTheme="minorEastAsia"/>
      <w:color w:val="F2F2F2" w:themeColor="background1" w:themeShade="F2"/>
      <w:spacing w:val="15"/>
      <w:sz w:val="48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AB66ED"/>
    <w:rPr>
      <w:rFonts w:eastAsiaTheme="minorEastAsia"/>
      <w:color w:val="F2F2F2" w:themeColor="background1" w:themeShade="F2"/>
      <w:spacing w:val="15"/>
      <w:sz w:val="48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AB66ED"/>
    <w:pPr>
      <w:outlineLvl w:val="9"/>
    </w:pPr>
    <w:rPr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AB66ED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774A8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74A8A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9E47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05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hyperlink" Target="https://thingspeak.com/channels/144213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6355E-7E11-4D95-B8BA-352E0A099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959</Words>
  <Characters>1117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e Jun Ma (1014477)</dc:creator>
  <cp:keywords/>
  <dc:description/>
  <cp:lastModifiedBy>Jue Jun Ma (1014477)</cp:lastModifiedBy>
  <cp:revision>5</cp:revision>
  <dcterms:created xsi:type="dcterms:W3CDTF">2021-07-13T21:48:00Z</dcterms:created>
  <dcterms:modified xsi:type="dcterms:W3CDTF">2021-07-13T22:21:00Z</dcterms:modified>
</cp:coreProperties>
</file>